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B7087" w14:textId="08E28F9D" w:rsidR="00DA23F0" w:rsidRDefault="00CA7D9B" w:rsidP="00DA23F0">
      <w:pPr>
        <w:pStyle w:val="CM3"/>
        <w:tabs>
          <w:tab w:val="left" w:pos="9360"/>
        </w:tabs>
        <w:ind w:right="-108"/>
        <w:jc w:val="center"/>
        <w:rPr>
          <w:rFonts w:ascii="Calibri" w:hAnsi="Calibri" w:cs="Arial"/>
          <w:b/>
          <w:bCs/>
          <w:sz w:val="40"/>
          <w:szCs w:val="40"/>
        </w:rPr>
      </w:pPr>
      <w:r>
        <w:rPr>
          <w:rFonts w:ascii="Calibri" w:hAnsi="Calibri"/>
          <w:b/>
          <w:noProof/>
          <w:sz w:val="40"/>
        </w:rPr>
        <w:drawing>
          <wp:anchor distT="0" distB="0" distL="114300" distR="114300" simplePos="0" relativeHeight="251670528" behindDoc="0" locked="0" layoutInCell="1" allowOverlap="1" wp14:anchorId="65BB2547" wp14:editId="7256A9EE">
            <wp:simplePos x="0" y="0"/>
            <wp:positionH relativeFrom="column">
              <wp:posOffset>5444490</wp:posOffset>
            </wp:positionH>
            <wp:positionV relativeFrom="paragraph">
              <wp:posOffset>73660</wp:posOffset>
            </wp:positionV>
            <wp:extent cx="800100" cy="732155"/>
            <wp:effectExtent l="0" t="0" r="0" b="0"/>
            <wp:wrapNone/>
            <wp:docPr id="1" name="Picture 1" descr="Diocesan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ocesan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3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B5523">
        <w:rPr>
          <w:noProof/>
          <w:sz w:val="36"/>
          <w:szCs w:val="36"/>
        </w:rPr>
        <w:drawing>
          <wp:anchor distT="0" distB="0" distL="114300" distR="114300" simplePos="0" relativeHeight="251672576" behindDoc="0" locked="0" layoutInCell="1" allowOverlap="1" wp14:anchorId="7899AF32" wp14:editId="0B91DA7A">
            <wp:simplePos x="0" y="0"/>
            <wp:positionH relativeFrom="column">
              <wp:posOffset>0</wp:posOffset>
            </wp:positionH>
            <wp:positionV relativeFrom="paragraph">
              <wp:posOffset>81280</wp:posOffset>
            </wp:positionV>
            <wp:extent cx="597535" cy="80454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A23F0">
        <w:rPr>
          <w:rFonts w:ascii="Calibri" w:hAnsi="Calibri" w:cs="Arial"/>
          <w:b/>
          <w:bCs/>
          <w:sz w:val="40"/>
          <w:szCs w:val="40"/>
        </w:rPr>
        <w:t xml:space="preserve">       </w:t>
      </w:r>
    </w:p>
    <w:p w14:paraId="605DAEDD" w14:textId="1D5D7689" w:rsidR="00AC16E4" w:rsidRPr="00745DDE" w:rsidRDefault="00AC16E4" w:rsidP="00745DDE">
      <w:pPr>
        <w:pStyle w:val="CM3"/>
        <w:tabs>
          <w:tab w:val="left" w:pos="720"/>
        </w:tabs>
        <w:jc w:val="center"/>
        <w:rPr>
          <w:rFonts w:ascii="Calibri" w:hAnsi="Calibri"/>
          <w:b/>
          <w:color w:val="000000"/>
          <w:sz w:val="48"/>
          <w:szCs w:val="48"/>
        </w:rPr>
      </w:pPr>
      <w:r w:rsidRPr="00745DDE">
        <w:rPr>
          <w:rFonts w:ascii="Calibri" w:hAnsi="Calibri" w:cs="Arial"/>
          <w:b/>
          <w:bCs/>
          <w:sz w:val="48"/>
          <w:szCs w:val="48"/>
        </w:rPr>
        <w:t>RESULTS OF ELECTIONS</w:t>
      </w:r>
    </w:p>
    <w:p w14:paraId="748C8B71" w14:textId="077134B0" w:rsidR="008D5F5E" w:rsidRPr="00745DDE" w:rsidRDefault="00DA23F0" w:rsidP="00745DDE">
      <w:pPr>
        <w:pStyle w:val="CM3"/>
        <w:tabs>
          <w:tab w:val="left" w:pos="720"/>
        </w:tabs>
        <w:jc w:val="center"/>
        <w:rPr>
          <w:rFonts w:ascii="Arial" w:hAnsi="Arial" w:cs="Arial"/>
          <w:sz w:val="36"/>
          <w:szCs w:val="36"/>
        </w:rPr>
      </w:pPr>
      <w:r w:rsidRPr="00745DDE">
        <w:rPr>
          <w:rFonts w:ascii="Calibri" w:hAnsi="Calibri"/>
          <w:b/>
          <w:color w:val="000000"/>
          <w:sz w:val="36"/>
          <w:szCs w:val="36"/>
        </w:rPr>
        <w:t>202</w:t>
      </w:r>
      <w:r w:rsidR="005A1002">
        <w:rPr>
          <w:rFonts w:ascii="Calibri" w:hAnsi="Calibri"/>
          <w:b/>
          <w:color w:val="000000"/>
          <w:sz w:val="36"/>
          <w:szCs w:val="36"/>
        </w:rPr>
        <w:t>1</w:t>
      </w:r>
    </w:p>
    <w:p w14:paraId="28C39BAF" w14:textId="724E4AD0" w:rsidR="00CA7D9B" w:rsidRPr="00745DDE" w:rsidRDefault="00CA7D9B" w:rsidP="008D5F5E">
      <w:pPr>
        <w:pStyle w:val="Default"/>
        <w:rPr>
          <w:rFonts w:ascii="Calibri" w:hAnsi="Calibri" w:cs="Arial"/>
          <w:sz w:val="18"/>
          <w:szCs w:val="18"/>
        </w:rPr>
      </w:pPr>
    </w:p>
    <w:p w14:paraId="0F8AB6A1" w14:textId="3EEC8CC6" w:rsidR="008D5F5E" w:rsidRPr="009626DD" w:rsidRDefault="008D5F5E" w:rsidP="009626DD">
      <w:pPr>
        <w:pStyle w:val="Default"/>
        <w:spacing w:line="360" w:lineRule="auto"/>
        <w:rPr>
          <w:rFonts w:ascii="Calibri" w:hAnsi="Calibri" w:cs="Arial"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Parish of ____________________________________________________</w:t>
      </w:r>
      <w:r w:rsidR="005E2CC4">
        <w:rPr>
          <w:rFonts w:ascii="Calibri" w:hAnsi="Calibri" w:cs="Arial"/>
          <w:sz w:val="28"/>
          <w:szCs w:val="28"/>
        </w:rPr>
        <w:t xml:space="preserve"> </w:t>
      </w:r>
      <w:r w:rsidR="005E2CC4" w:rsidRPr="005E2CC4">
        <w:rPr>
          <w:rFonts w:ascii="Calibri" w:hAnsi="Calibri" w:cs="Arial"/>
          <w:i/>
          <w:iCs/>
          <w:sz w:val="16"/>
          <w:szCs w:val="16"/>
        </w:rPr>
        <w:t>(full Parish Name)</w:t>
      </w:r>
    </w:p>
    <w:p w14:paraId="578D05E5" w14:textId="78BE6BBD" w:rsidR="008D5F5E" w:rsidRPr="008D5F5E" w:rsidRDefault="008D5F5E" w:rsidP="008D5F5E">
      <w:pPr>
        <w:pStyle w:val="Default"/>
        <w:rPr>
          <w:rFonts w:ascii="Calibri" w:hAnsi="Calibri" w:cs="Arial"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Deanery of __________________________________________________</w:t>
      </w:r>
    </w:p>
    <w:p w14:paraId="58280000" w14:textId="315226A8" w:rsidR="008D5F5E" w:rsidRPr="008D5F5E" w:rsidRDefault="008D5F5E" w:rsidP="008D5F5E">
      <w:pPr>
        <w:pStyle w:val="Default"/>
        <w:rPr>
          <w:rFonts w:ascii="Calibri" w:hAnsi="Calibri" w:cs="Arial"/>
        </w:rPr>
      </w:pPr>
    </w:p>
    <w:p w14:paraId="18D7435D" w14:textId="052AB0F4" w:rsidR="006526D1" w:rsidRPr="00BF1B92" w:rsidRDefault="008D5F5E" w:rsidP="008D5F5E">
      <w:pPr>
        <w:pStyle w:val="Default"/>
        <w:rPr>
          <w:rFonts w:ascii="Calibri" w:hAnsi="Calibri" w:cs="Arial"/>
          <w:i/>
          <w:iCs/>
          <w:sz w:val="28"/>
          <w:szCs w:val="28"/>
        </w:rPr>
      </w:pPr>
      <w:r w:rsidRPr="008D5F5E">
        <w:rPr>
          <w:rFonts w:ascii="Calibri" w:hAnsi="Calibri" w:cs="Arial"/>
          <w:sz w:val="28"/>
          <w:szCs w:val="28"/>
        </w:rPr>
        <w:t>At the Annual Meeting of Parishioners and Annual Parochial Church Meeting of the above parish held on (</w:t>
      </w:r>
      <w:r w:rsidRPr="0012729F">
        <w:rPr>
          <w:rFonts w:ascii="Calibri" w:hAnsi="Calibri" w:cs="Arial"/>
          <w:i/>
          <w:iCs/>
          <w:sz w:val="28"/>
          <w:szCs w:val="28"/>
        </w:rPr>
        <w:t>date</w:t>
      </w:r>
      <w:r w:rsidRPr="008D5F5E">
        <w:rPr>
          <w:rFonts w:ascii="Calibri" w:hAnsi="Calibri" w:cs="Arial"/>
          <w:sz w:val="28"/>
          <w:szCs w:val="28"/>
        </w:rPr>
        <w:t>) ________________________________</w:t>
      </w:r>
      <w:r w:rsidR="001D372F">
        <w:rPr>
          <w:rFonts w:ascii="Calibri" w:hAnsi="Calibri" w:cs="Arial"/>
          <w:sz w:val="28"/>
          <w:szCs w:val="28"/>
        </w:rPr>
        <w:t xml:space="preserve"> the following people were duly elected as follows (</w:t>
      </w:r>
      <w:r w:rsidR="00BF1B92" w:rsidRPr="00D03D0C">
        <w:rPr>
          <w:rFonts w:ascii="Calibri" w:hAnsi="Calibri" w:cs="Arial"/>
          <w:i/>
          <w:iCs/>
          <w:sz w:val="28"/>
          <w:szCs w:val="28"/>
          <w:u w:val="single"/>
        </w:rPr>
        <w:t xml:space="preserve">please ensure full names, including titles, are </w:t>
      </w:r>
      <w:r w:rsidR="00223A36" w:rsidRPr="00D03D0C">
        <w:rPr>
          <w:rFonts w:ascii="Calibri" w:hAnsi="Calibri" w:cs="Arial"/>
          <w:i/>
          <w:iCs/>
          <w:sz w:val="28"/>
          <w:szCs w:val="28"/>
          <w:u w:val="single"/>
        </w:rPr>
        <w:t xml:space="preserve">used and </w:t>
      </w:r>
      <w:r w:rsidR="00D03D0C" w:rsidRPr="00D03D0C">
        <w:rPr>
          <w:rFonts w:ascii="Calibri" w:hAnsi="Calibri" w:cs="Arial"/>
          <w:i/>
          <w:iCs/>
          <w:sz w:val="28"/>
          <w:szCs w:val="28"/>
          <w:u w:val="single"/>
        </w:rPr>
        <w:t>any new members are marked accordingly</w:t>
      </w:r>
      <w:r w:rsidR="00BF1B92" w:rsidRPr="00D03D0C">
        <w:rPr>
          <w:rFonts w:ascii="Calibri" w:hAnsi="Calibri" w:cs="Arial"/>
          <w:i/>
          <w:iCs/>
          <w:sz w:val="28"/>
          <w:szCs w:val="28"/>
        </w:rPr>
        <w:t>)</w:t>
      </w:r>
    </w:p>
    <w:p w14:paraId="15400282" w14:textId="6BB1D5D2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>PCC</w:t>
      </w:r>
      <w:r w:rsidR="001E36C1">
        <w:rPr>
          <w:rFonts w:ascii="Calibri" w:hAnsi="Calibri" w:cs="Arial"/>
          <w:color w:val="auto"/>
          <w:sz w:val="28"/>
          <w:szCs w:val="28"/>
        </w:rPr>
        <w:t xml:space="preserve">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Secretary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77"/>
        <w:gridCol w:w="4761"/>
      </w:tblGrid>
      <w:tr w:rsidR="006526D1" w:rsidRPr="008D5F5E" w14:paraId="062279C8" w14:textId="77777777" w:rsidTr="006526D1">
        <w:tc>
          <w:tcPr>
            <w:tcW w:w="4927" w:type="dxa"/>
          </w:tcPr>
          <w:p w14:paraId="53ACDFC9" w14:textId="1DA4C28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2A120274" w14:textId="63B922B2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27" w:type="dxa"/>
          </w:tcPr>
          <w:p w14:paraId="0FF4ED37" w14:textId="5B351AD5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423D1EFD" w14:textId="77777777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DDA98BE" w14:textId="024CBD1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714E0EC8" w14:textId="04B17341" w:rsidR="00897D70" w:rsidRPr="00897D70" w:rsidRDefault="00897D70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73A6AF71" w14:textId="2BE6B2FE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person was 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elected as </w:t>
      </w:r>
      <w:r w:rsidR="001E36C1" w:rsidRPr="001E36C1">
        <w:rPr>
          <w:rFonts w:ascii="Calibri" w:hAnsi="Calibri" w:cs="Arial"/>
          <w:b/>
          <w:bCs/>
          <w:color w:val="auto"/>
          <w:sz w:val="28"/>
          <w:szCs w:val="28"/>
        </w:rPr>
        <w:t xml:space="preserve">PCC </w:t>
      </w:r>
      <w:r>
        <w:rPr>
          <w:rFonts w:ascii="Calibri" w:hAnsi="Calibri" w:cs="Arial"/>
          <w:b/>
          <w:bCs/>
          <w:color w:val="auto"/>
          <w:sz w:val="28"/>
          <w:szCs w:val="28"/>
        </w:rPr>
        <w:t>Treasurer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77"/>
        <w:gridCol w:w="4761"/>
      </w:tblGrid>
      <w:tr w:rsidR="006526D1" w:rsidRPr="008D5F5E" w14:paraId="7BA854D0" w14:textId="77777777" w:rsidTr="006526D1">
        <w:tc>
          <w:tcPr>
            <w:tcW w:w="4927" w:type="dxa"/>
          </w:tcPr>
          <w:p w14:paraId="5CA56E52" w14:textId="0B68638C" w:rsidR="006526D1" w:rsidRPr="008D5F5E" w:rsidRDefault="00661ABD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2D8D2247" wp14:editId="37886ACD">
                      <wp:simplePos x="0" y="0"/>
                      <wp:positionH relativeFrom="column">
                        <wp:posOffset>2442210</wp:posOffset>
                      </wp:positionH>
                      <wp:positionV relativeFrom="paragraph">
                        <wp:posOffset>22860</wp:posOffset>
                      </wp:positionV>
                      <wp:extent cx="504825" cy="323850"/>
                      <wp:effectExtent l="0" t="0" r="28575" b="19050"/>
                      <wp:wrapNone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B4547F" w14:textId="77777777" w:rsidR="00307655" w:rsidRPr="005E06D7" w:rsidRDefault="00307655" w:rsidP="00307655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D8D224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92.3pt;margin-top:1.8pt;width:39.75pt;height:25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">
                      <v:textbox>
                        <w:txbxContent>
                          <w:p w14:paraId="0FB4547F" w14:textId="77777777" w:rsidR="00307655" w:rsidRPr="005E06D7" w:rsidRDefault="00307655" w:rsidP="00307655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1862BC3" w14:textId="5CC2B10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 w:rsidR="00307655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27" w:type="dxa"/>
          </w:tcPr>
          <w:p w14:paraId="2349A7DE" w14:textId="076AD71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00B8D284" w14:textId="2D7AAD09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BB9A2D3" w14:textId="39793280" w:rsidR="00CB1DC0" w:rsidRPr="008D5F5E" w:rsidRDefault="00CB1DC0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4B4DBA41" w14:textId="021B4138" w:rsidR="00897D70" w:rsidRPr="00897D70" w:rsidRDefault="00897D70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0D03DE39" w14:textId="04CA643E" w:rsidR="008D5F5E" w:rsidRPr="008D5F5E" w:rsidRDefault="008D5F5E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Churchwardens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8D5F5E" w:rsidRPr="008D5F5E" w14:paraId="3F5F6781" w14:textId="77777777" w:rsidTr="001E36C1">
        <w:tc>
          <w:tcPr>
            <w:tcW w:w="4819" w:type="dxa"/>
          </w:tcPr>
          <w:p w14:paraId="6870D7E4" w14:textId="6D939098" w:rsidR="008D5F5E" w:rsidRPr="008D5F5E" w:rsidRDefault="00307655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0768" behindDoc="0" locked="0" layoutInCell="1" allowOverlap="1" wp14:anchorId="0EB778C5" wp14:editId="3BD1F01C">
                      <wp:simplePos x="0" y="0"/>
                      <wp:positionH relativeFrom="column">
                        <wp:posOffset>2390775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D180B3" w14:textId="77777777" w:rsidR="00307655" w:rsidRPr="005E06D7" w:rsidRDefault="00307655" w:rsidP="00307655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B778C5" id="_x0000_s1027" type="#_x0000_t202" style="position:absolute;margin-left:188.25pt;margin-top:.9pt;width:39.75pt;height:25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">
                      <v:textbox>
                        <w:txbxContent>
                          <w:p w14:paraId="76D180B3" w14:textId="77777777" w:rsidR="00307655" w:rsidRPr="005E06D7" w:rsidRDefault="00307655" w:rsidP="00307655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C1745F5" w14:textId="4C72A3CA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</w:t>
            </w:r>
            <w:r w:rsidR="005D5879" w:rsidRPr="005D5879">
              <w:rPr>
                <w:rFonts w:ascii="Calibri" w:hAnsi="Calibri" w:cs="Arial"/>
                <w:color w:val="auto"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4819" w:type="dxa"/>
          </w:tcPr>
          <w:p w14:paraId="33E392B5" w14:textId="7769C1D5" w:rsidR="008D5F5E" w:rsidRPr="008D5F5E" w:rsidRDefault="005555A4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2816" behindDoc="0" locked="0" layoutInCell="1" allowOverlap="1" wp14:anchorId="77E713F2" wp14:editId="62C7DB52">
                      <wp:simplePos x="0" y="0"/>
                      <wp:positionH relativeFrom="column">
                        <wp:posOffset>2437130</wp:posOffset>
                      </wp:positionH>
                      <wp:positionV relativeFrom="paragraph">
                        <wp:posOffset>17780</wp:posOffset>
                      </wp:positionV>
                      <wp:extent cx="504825" cy="323850"/>
                      <wp:effectExtent l="0" t="0" r="28575" b="19050"/>
                      <wp:wrapNone/>
                      <wp:docPr id="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025C97" w14:textId="77777777" w:rsidR="005D5879" w:rsidRPr="005E06D7" w:rsidRDefault="005D5879" w:rsidP="005D5879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E713F2" id="_x0000_s1028" type="#_x0000_t202" style="position:absolute;margin-left:191.9pt;margin-top:1.4pt;width:39.75pt;height:25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">
                      <v:textbox>
                        <w:txbxContent>
                          <w:p w14:paraId="65025C97" w14:textId="77777777" w:rsidR="005D5879" w:rsidRPr="005E06D7" w:rsidRDefault="005D5879" w:rsidP="005D5879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C800744" w14:textId="09349872" w:rsid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  <w:p w14:paraId="1AE0DBDD" w14:textId="77777777" w:rsidR="00FB618B" w:rsidRPr="008D5F5E" w:rsidRDefault="00FB618B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337E0E0F" w14:textId="77777777" w:rsidR="00897D70" w:rsidRPr="00897D70" w:rsidRDefault="00897D70" w:rsidP="001E36C1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19984C53" w14:textId="2F37FFDF" w:rsidR="001E36C1" w:rsidRDefault="001E36C1" w:rsidP="001E36C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 w:rsidR="00661ABD">
        <w:rPr>
          <w:rFonts w:ascii="Calibri" w:hAnsi="Calibri" w:cs="Arial"/>
          <w:color w:val="auto"/>
          <w:sz w:val="28"/>
          <w:szCs w:val="28"/>
        </w:rPr>
        <w:t>person was</w:t>
      </w:r>
      <w:r w:rsidRPr="008D5F5E">
        <w:rPr>
          <w:rFonts w:ascii="Calibri" w:hAnsi="Calibri" w:cs="Arial"/>
          <w:color w:val="auto"/>
          <w:sz w:val="28"/>
          <w:szCs w:val="28"/>
        </w:rPr>
        <w:t xml:space="preserve"> elected as </w:t>
      </w:r>
      <w:r w:rsidR="00147BFC">
        <w:rPr>
          <w:rFonts w:ascii="Calibri" w:hAnsi="Calibri" w:cs="Arial"/>
          <w:b/>
          <w:bCs/>
          <w:color w:val="auto"/>
          <w:sz w:val="28"/>
          <w:szCs w:val="28"/>
        </w:rPr>
        <w:t>Electoral Roll Officer:</w:t>
      </w:r>
    </w:p>
    <w:tbl>
      <w:tblPr>
        <w:tblW w:w="0" w:type="auto"/>
        <w:tblBorders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9"/>
        <w:gridCol w:w="4819"/>
      </w:tblGrid>
      <w:tr w:rsidR="001E36C1" w:rsidRPr="008D5F5E" w14:paraId="32DCFFCB" w14:textId="77777777" w:rsidTr="003747DA">
        <w:tc>
          <w:tcPr>
            <w:tcW w:w="4819" w:type="dxa"/>
          </w:tcPr>
          <w:p w14:paraId="4A25C8AD" w14:textId="4EA0A5A5" w:rsidR="001E36C1" w:rsidRPr="008D5F5E" w:rsidRDefault="0093280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4864" behindDoc="0" locked="0" layoutInCell="1" allowOverlap="1" wp14:anchorId="05AB4EC1" wp14:editId="2C787775">
                      <wp:simplePos x="0" y="0"/>
                      <wp:positionH relativeFrom="column">
                        <wp:posOffset>2455545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9ED1AD" w14:textId="77777777" w:rsidR="005555A4" w:rsidRPr="005E06D7" w:rsidRDefault="005555A4" w:rsidP="005555A4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AB4EC1" id="_x0000_s1029" type="#_x0000_t202" style="position:absolute;margin-left:193.35pt;margin-top:.75pt;width:39.75pt;height:25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">
                      <v:textbox>
                        <w:txbxContent>
                          <w:p w14:paraId="069ED1AD" w14:textId="77777777" w:rsidR="005555A4" w:rsidRPr="005E06D7" w:rsidRDefault="005555A4" w:rsidP="005555A4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6906399" w14:textId="3442FEC5" w:rsidR="001E36C1" w:rsidRPr="008D5F5E" w:rsidRDefault="001E36C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819" w:type="dxa"/>
          </w:tcPr>
          <w:p w14:paraId="0C49BAC1" w14:textId="5A2CA180" w:rsidR="001E36C1" w:rsidRPr="008D5F5E" w:rsidRDefault="00932801" w:rsidP="003747DA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6672" behindDoc="0" locked="0" layoutInCell="1" allowOverlap="1" wp14:anchorId="63204999" wp14:editId="7D3C8902">
                      <wp:simplePos x="0" y="0"/>
                      <wp:positionH relativeFrom="column">
                        <wp:posOffset>-614045</wp:posOffset>
                      </wp:positionH>
                      <wp:positionV relativeFrom="paragraph">
                        <wp:posOffset>-2679700</wp:posOffset>
                      </wp:positionV>
                      <wp:extent cx="504825" cy="323850"/>
                      <wp:effectExtent l="0" t="0" r="28575" b="1905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C6DE9C" w14:textId="2E72A523" w:rsidR="000F6721" w:rsidRPr="005E06D7" w:rsidRDefault="000F6721" w:rsidP="005E06D7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204999" id="_x0000_s1030" type="#_x0000_t202" style="position:absolute;margin-left:-48.35pt;margin-top:-211pt;width:39.75pt;height:25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">
                      <v:textbox>
                        <w:txbxContent>
                          <w:p w14:paraId="1AC6DE9C" w14:textId="2E72A523" w:rsidR="000F6721" w:rsidRPr="005E06D7" w:rsidRDefault="000F6721" w:rsidP="005E06D7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1CAF9C7" w14:textId="77777777" w:rsidR="001E36C1" w:rsidRPr="008D5F5E" w:rsidRDefault="001E36C1" w:rsidP="00661ABD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</w:tc>
      </w:tr>
    </w:tbl>
    <w:p w14:paraId="3FF08EEF" w14:textId="77777777" w:rsidR="00897D70" w:rsidRPr="00897D70" w:rsidRDefault="00897D70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2"/>
          <w:szCs w:val="22"/>
        </w:rPr>
      </w:pPr>
    </w:p>
    <w:p w14:paraId="4A129EDF" w14:textId="7C280E43" w:rsidR="006526D1" w:rsidRPr="008D5F5E" w:rsidRDefault="006526D1" w:rsidP="006526D1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eanery Synod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19"/>
        <w:gridCol w:w="4819"/>
      </w:tblGrid>
      <w:tr w:rsidR="006526D1" w:rsidRPr="008D5F5E" w14:paraId="495C7930" w14:textId="77777777" w:rsidTr="006526D1">
        <w:tc>
          <w:tcPr>
            <w:tcW w:w="5037" w:type="dxa"/>
          </w:tcPr>
          <w:p w14:paraId="4765B724" w14:textId="2BA32B8D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88960" behindDoc="0" locked="0" layoutInCell="1" allowOverlap="1" wp14:anchorId="2DCA8B3A" wp14:editId="583FA3E0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50165</wp:posOffset>
                      </wp:positionV>
                      <wp:extent cx="504825" cy="323850"/>
                      <wp:effectExtent l="0" t="0" r="28575" b="19050"/>
                      <wp:wrapNone/>
                      <wp:docPr id="1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C9B8EA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CA8B3A" id="_x0000_s1031" type="#_x0000_t202" style="position:absolute;margin-left:194.25pt;margin-top:3.95pt;width:39.75pt;height:25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">
                      <v:textbox>
                        <w:txbxContent>
                          <w:p w14:paraId="08C9B8EA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42FA9A9" w14:textId="41F2659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38C7A1B" w14:textId="4B280AB7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7152" behindDoc="0" locked="0" layoutInCell="1" allowOverlap="1" wp14:anchorId="658BA2B3" wp14:editId="0B02F5E7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DBEB9C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8BA2B3" id="_x0000_s1032" type="#_x0000_t202" style="position:absolute;margin-left:191.8pt;margin-top:3.6pt;width:39.75pt;height:25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">
                      <v:textbox>
                        <w:txbxContent>
                          <w:p w14:paraId="37DBEB9C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F35431C" w14:textId="6196986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42798FB" w14:textId="77777777" w:rsidTr="006526D1">
        <w:tc>
          <w:tcPr>
            <w:tcW w:w="5037" w:type="dxa"/>
          </w:tcPr>
          <w:p w14:paraId="7BA2157A" w14:textId="6F8FC988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1008" behindDoc="0" locked="0" layoutInCell="1" allowOverlap="1" wp14:anchorId="435F5843" wp14:editId="38C7DF54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1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7EB77F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5F5843" id="_x0000_s1033" type="#_x0000_t202" style="position:absolute;margin-left:194.25pt;margin-top:2.25pt;width:39.75pt;height:25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">
                      <v:textbox>
                        <w:txbxContent>
                          <w:p w14:paraId="1C7EB77F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41EF0DE" w14:textId="306521FA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3056" behindDoc="0" locked="0" layoutInCell="1" allowOverlap="1" wp14:anchorId="6368BD96" wp14:editId="2DA5F9D8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76530</wp:posOffset>
                      </wp:positionV>
                      <wp:extent cx="504825" cy="323850"/>
                      <wp:effectExtent l="0" t="0" r="28575" b="19050"/>
                      <wp:wrapNone/>
                      <wp:docPr id="19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334DF4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8BD96" id="_x0000_s1034" type="#_x0000_t202" style="position:absolute;margin-left:194.25pt;margin-top:13.9pt;width:39.75pt;height:25.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">
                      <v:textbox>
                        <w:txbxContent>
                          <w:p w14:paraId="7A334DF4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020B3EC2" w14:textId="3F71AF8E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9200" behindDoc="0" locked="0" layoutInCell="1" allowOverlap="1" wp14:anchorId="57611106" wp14:editId="5671502F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28575</wp:posOffset>
                      </wp:positionV>
                      <wp:extent cx="504825" cy="323850"/>
                      <wp:effectExtent l="0" t="0" r="28575" b="19050"/>
                      <wp:wrapNone/>
                      <wp:docPr id="20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A7A37D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611106" id="_x0000_s1035" type="#_x0000_t202" style="position:absolute;margin-left:191.8pt;margin-top:2.25pt;width:39.75pt;height:25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">
                      <v:textbox>
                        <w:txbxContent>
                          <w:p w14:paraId="6CA7A37D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733E3F" w14:textId="57D07058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38BE43E" w14:textId="77777777" w:rsidTr="006526D1">
        <w:tc>
          <w:tcPr>
            <w:tcW w:w="5037" w:type="dxa"/>
          </w:tcPr>
          <w:p w14:paraId="0E24B875" w14:textId="202E6F0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31C51E8C" w14:textId="402193CD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95104" behindDoc="0" locked="0" layoutInCell="1" allowOverlap="1" wp14:anchorId="453E6EB9" wp14:editId="11257D5F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58750</wp:posOffset>
                      </wp:positionV>
                      <wp:extent cx="504825" cy="323850"/>
                      <wp:effectExtent l="0" t="0" r="28575" b="19050"/>
                      <wp:wrapNone/>
                      <wp:docPr id="1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D53888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3E6EB9" id="_x0000_s1036" type="#_x0000_t202" style="position:absolute;margin-left:194.25pt;margin-top:12.5pt;width:39.75pt;height:25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">
                      <v:textbox>
                        <w:txbxContent>
                          <w:p w14:paraId="32D53888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7231A39E" w14:textId="236C5889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1248" behindDoc="0" locked="0" layoutInCell="1" allowOverlap="1" wp14:anchorId="4D90F78E" wp14:editId="5D2CC471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1430</wp:posOffset>
                      </wp:positionV>
                      <wp:extent cx="504825" cy="323850"/>
                      <wp:effectExtent l="0" t="0" r="28575" b="19050"/>
                      <wp:wrapNone/>
                      <wp:docPr id="20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03A132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90F78E" id="_x0000_s1037" type="#_x0000_t202" style="position:absolute;margin-left:191.8pt;margin-top:.9pt;width:39.75pt;height:25.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">
                      <v:textbox>
                        <w:txbxContent>
                          <w:p w14:paraId="3A03A132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55EDE87" w14:textId="4F0CD5F1" w:rsidR="006526D1" w:rsidRPr="008D5F5E" w:rsidRDefault="0000108C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3296" behindDoc="0" locked="0" layoutInCell="1" allowOverlap="1" wp14:anchorId="292AA6A8" wp14:editId="2A079AB5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4465</wp:posOffset>
                      </wp:positionV>
                      <wp:extent cx="504825" cy="323850"/>
                      <wp:effectExtent l="0" t="0" r="28575" b="19050"/>
                      <wp:wrapNone/>
                      <wp:docPr id="20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B89746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2AA6A8" id="_x0000_s1038" type="#_x0000_t202" style="position:absolute;margin-left:191.8pt;margin-top:12.95pt;width:39.75pt;height:25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">
                      <v:textbox>
                        <w:txbxContent>
                          <w:p w14:paraId="40B89746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26D1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6526D1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6526D1" w:rsidRPr="008D5F5E" w14:paraId="5DB30BF4" w14:textId="77777777" w:rsidTr="006526D1">
        <w:tc>
          <w:tcPr>
            <w:tcW w:w="5037" w:type="dxa"/>
          </w:tcPr>
          <w:p w14:paraId="38BFFA76" w14:textId="1AB77E16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37F855D6" w14:textId="77061A08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4D01CBD5" w14:textId="6504FCF0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4444012C" w14:textId="768D443F" w:rsidR="006526D1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  <w:p w14:paraId="58F58318" w14:textId="023EF4DA" w:rsidR="00897D70" w:rsidRPr="008D5F5E" w:rsidRDefault="00897D70" w:rsidP="006526D1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</w:tc>
      </w:tr>
    </w:tbl>
    <w:p w14:paraId="38DE807C" w14:textId="77777777" w:rsidR="006526D1" w:rsidRDefault="006526D1" w:rsidP="006526D1">
      <w:pPr>
        <w:pStyle w:val="Default"/>
        <w:tabs>
          <w:tab w:val="left" w:pos="1134"/>
        </w:tabs>
        <w:rPr>
          <w:rFonts w:ascii="Arial Narrow" w:hAnsi="Arial Narrow" w:cs="Arial Narrow"/>
          <w:color w:val="auto"/>
          <w:sz w:val="22"/>
          <w:szCs w:val="22"/>
        </w:rPr>
      </w:pPr>
    </w:p>
    <w:p w14:paraId="088B29E3" w14:textId="77777777" w:rsidR="008D5F5E" w:rsidRPr="008D5F5E" w:rsidRDefault="008D5F5E" w:rsidP="008D5F5E">
      <w:pPr>
        <w:pStyle w:val="Default"/>
        <w:tabs>
          <w:tab w:val="left" w:pos="1134"/>
        </w:tabs>
        <w:rPr>
          <w:rFonts w:ascii="Calibri" w:hAnsi="Calibri" w:cs="Arial"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were elected as 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D</w:t>
      </w:r>
      <w:r w:rsidR="006526D1">
        <w:rPr>
          <w:rFonts w:ascii="Calibri" w:hAnsi="Calibri" w:cs="Arial"/>
          <w:b/>
          <w:bCs/>
          <w:color w:val="auto"/>
          <w:sz w:val="28"/>
          <w:szCs w:val="28"/>
        </w:rPr>
        <w:t>iocesan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Synod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19"/>
        <w:gridCol w:w="4819"/>
      </w:tblGrid>
      <w:tr w:rsidR="008D5F5E" w:rsidRPr="008D5F5E" w14:paraId="1B0B08C3" w14:textId="77777777" w:rsidTr="0008744B">
        <w:tc>
          <w:tcPr>
            <w:tcW w:w="5037" w:type="dxa"/>
          </w:tcPr>
          <w:p w14:paraId="5DD29140" w14:textId="5B29EA7E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5344" behindDoc="0" locked="0" layoutInCell="1" allowOverlap="1" wp14:anchorId="20EC0E50" wp14:editId="10C18D55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45720</wp:posOffset>
                      </wp:positionV>
                      <wp:extent cx="504825" cy="323850"/>
                      <wp:effectExtent l="0" t="0" r="28575" b="19050"/>
                      <wp:wrapNone/>
                      <wp:docPr id="20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786773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EC0E50" id="_x0000_s1039" type="#_x0000_t202" style="position:absolute;margin-left:194.25pt;margin-top:3.6pt;width:39.75pt;height:25.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">
                      <v:textbox>
                        <w:txbxContent>
                          <w:p w14:paraId="3A786773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21B2F65" w14:textId="419062C5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17F62C28" w14:textId="0AA4966A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1488" behindDoc="0" locked="0" layoutInCell="1" allowOverlap="1" wp14:anchorId="672B0585" wp14:editId="267FE2C0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40640</wp:posOffset>
                      </wp:positionV>
                      <wp:extent cx="504825" cy="323850"/>
                      <wp:effectExtent l="0" t="0" r="28575" b="19050"/>
                      <wp:wrapNone/>
                      <wp:docPr id="20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41CE35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2B0585" id="_x0000_s1040" type="#_x0000_t202" style="position:absolute;margin-left:191.8pt;margin-top:3.2pt;width:39.75pt;height:2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">
                      <v:textbox>
                        <w:txbxContent>
                          <w:p w14:paraId="1741CE35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A08B4C0" w14:textId="5D5C4BB2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48633458" w14:textId="77777777" w:rsidTr="0008744B">
        <w:tc>
          <w:tcPr>
            <w:tcW w:w="5037" w:type="dxa"/>
          </w:tcPr>
          <w:p w14:paraId="115BE09B" w14:textId="451E5260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7392" behindDoc="0" locked="0" layoutInCell="1" allowOverlap="1" wp14:anchorId="6AF019EA" wp14:editId="526FC4FC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33020</wp:posOffset>
                      </wp:positionV>
                      <wp:extent cx="504825" cy="323850"/>
                      <wp:effectExtent l="0" t="0" r="28575" b="19050"/>
                      <wp:wrapNone/>
                      <wp:docPr id="20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15D630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F019EA" id="_x0000_s1041" type="#_x0000_t202" style="position:absolute;margin-left:194.25pt;margin-top:2.6pt;width:39.75pt;height:25.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">
                      <v:textbox>
                        <w:txbxContent>
                          <w:p w14:paraId="7215D630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CC463E4" w14:textId="62028F56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09440" behindDoc="0" locked="0" layoutInCell="1" allowOverlap="1" wp14:anchorId="077E8299" wp14:editId="1676D149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86055</wp:posOffset>
                      </wp:positionV>
                      <wp:extent cx="504825" cy="323850"/>
                      <wp:effectExtent l="0" t="0" r="28575" b="19050"/>
                      <wp:wrapNone/>
                      <wp:docPr id="2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4B1780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7E8299" id="_x0000_s1042" type="#_x0000_t202" style="position:absolute;margin-left:194.25pt;margin-top:14.65pt;width:39.75pt;height:25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">
                      <v:textbox>
                        <w:txbxContent>
                          <w:p w14:paraId="374B1780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6538E38A" w14:textId="0C8B8778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3536" behindDoc="0" locked="0" layoutInCell="1" allowOverlap="1" wp14:anchorId="58FCF099" wp14:editId="65719C5D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9525</wp:posOffset>
                      </wp:positionV>
                      <wp:extent cx="504825" cy="323850"/>
                      <wp:effectExtent l="0" t="0" r="28575" b="19050"/>
                      <wp:wrapNone/>
                      <wp:docPr id="2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2A9507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FCF099" id="_x0000_s1043" type="#_x0000_t202" style="position:absolute;margin-left:191.8pt;margin-top:.75pt;width:39.75pt;height:25.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">
                      <v:textbox>
                        <w:txbxContent>
                          <w:p w14:paraId="132A9507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27E0A6F" w14:textId="4D418425" w:rsidR="008D5F5E" w:rsidRPr="008D5F5E" w:rsidRDefault="0000108C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5584" behindDoc="0" locked="0" layoutInCell="1" allowOverlap="1" wp14:anchorId="0B64AABB" wp14:editId="1DD100C6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61925</wp:posOffset>
                      </wp:positionV>
                      <wp:extent cx="504825" cy="323850"/>
                      <wp:effectExtent l="0" t="0" r="28575" b="19050"/>
                      <wp:wrapNone/>
                      <wp:docPr id="2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D8BECA" w14:textId="77777777" w:rsidR="0000108C" w:rsidRPr="005E06D7" w:rsidRDefault="0000108C" w:rsidP="0000108C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64AABB" id="_x0000_s1044" type="#_x0000_t202" style="position:absolute;margin-left:191.8pt;margin-top:12.75pt;width:39.75pt;height:25.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">
                      <v:textbox>
                        <w:txbxContent>
                          <w:p w14:paraId="5FD8BECA" w14:textId="77777777" w:rsidR="0000108C" w:rsidRPr="005E06D7" w:rsidRDefault="0000108C" w:rsidP="0000108C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0C0F1633" w14:textId="77777777" w:rsidTr="0008744B">
        <w:tc>
          <w:tcPr>
            <w:tcW w:w="5037" w:type="dxa"/>
          </w:tcPr>
          <w:p w14:paraId="20DBDCA7" w14:textId="692C4290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2DACAD7D" w14:textId="40CF6990" w:rsidR="008D5F5E" w:rsidRPr="008D5F5E" w:rsidRDefault="009626DD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7632" behindDoc="0" locked="0" layoutInCell="1" allowOverlap="1" wp14:anchorId="53031003" wp14:editId="459DFB7B">
                      <wp:simplePos x="0" y="0"/>
                      <wp:positionH relativeFrom="column">
                        <wp:posOffset>2466975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1D98D1" w14:textId="77777777" w:rsidR="009626DD" w:rsidRPr="005E06D7" w:rsidRDefault="009626DD" w:rsidP="009626D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031003" id="_x0000_s1045" type="#_x0000_t202" style="position:absolute;margin-left:194.25pt;margin-top:11.8pt;width:39.75pt;height:25.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">
                      <v:textbox>
                        <w:txbxContent>
                          <w:p w14:paraId="511D98D1" w14:textId="77777777" w:rsidR="009626DD" w:rsidRPr="005E06D7" w:rsidRDefault="009626DD" w:rsidP="009626D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4885E70" w14:textId="0AD60722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0E9BDA37" w14:textId="3F7C6A52" w:rsidR="008D5F5E" w:rsidRPr="008D5F5E" w:rsidRDefault="009626DD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0F6721">
              <w:rPr>
                <w:rFonts w:ascii="Calibri" w:hAnsi="Calibri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719680" behindDoc="0" locked="0" layoutInCell="1" allowOverlap="1" wp14:anchorId="14056083" wp14:editId="690A5982">
                      <wp:simplePos x="0" y="0"/>
                      <wp:positionH relativeFrom="column">
                        <wp:posOffset>2435860</wp:posOffset>
                      </wp:positionH>
                      <wp:positionV relativeFrom="paragraph">
                        <wp:posOffset>149860</wp:posOffset>
                      </wp:positionV>
                      <wp:extent cx="504825" cy="323850"/>
                      <wp:effectExtent l="0" t="0" r="28575" b="19050"/>
                      <wp:wrapNone/>
                      <wp:docPr id="2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48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C57E7E" w14:textId="77777777" w:rsidR="009626DD" w:rsidRPr="005E06D7" w:rsidRDefault="009626DD" w:rsidP="009626DD">
                                  <w:pPr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</w:pPr>
                                  <w:r w:rsidRPr="005E06D7">
                                    <w:rPr>
                                      <w:rFonts w:asciiTheme="minorHAnsi" w:hAnsiTheme="minorHAnsi" w:cstheme="minorHAnsi"/>
                                      <w:sz w:val="12"/>
                                      <w:szCs w:val="12"/>
                                    </w:rPr>
                                    <w:t>New m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056083" id="_x0000_s1046" type="#_x0000_t202" style="position:absolute;margin-left:191.8pt;margin-top:11.8pt;width:39.75pt;height:25.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">
                      <v:textbox>
                        <w:txbxContent>
                          <w:p w14:paraId="58C57E7E" w14:textId="77777777" w:rsidR="009626DD" w:rsidRPr="005E06D7" w:rsidRDefault="009626DD" w:rsidP="009626DD">
                            <w:pPr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</w:pPr>
                            <w:r w:rsidRPr="005E06D7">
                              <w:rPr>
                                <w:rFonts w:asciiTheme="minorHAnsi" w:hAnsiTheme="minorHAnsi" w:cstheme="minorHAnsi"/>
                                <w:sz w:val="12"/>
                                <w:szCs w:val="12"/>
                              </w:rPr>
                              <w:t>New m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5F5E"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="008D5F5E"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  <w:tr w:rsidR="008D5F5E" w:rsidRPr="008D5F5E" w14:paraId="653E51C0" w14:textId="77777777" w:rsidTr="0008744B">
        <w:tc>
          <w:tcPr>
            <w:tcW w:w="5037" w:type="dxa"/>
          </w:tcPr>
          <w:p w14:paraId="39D34811" w14:textId="1C77F3C4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79808E16" w14:textId="7E379087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  <w:tc>
          <w:tcPr>
            <w:tcW w:w="5037" w:type="dxa"/>
          </w:tcPr>
          <w:p w14:paraId="53D7E0FF" w14:textId="51A8456E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 Narrow"/>
                <w:color w:val="auto"/>
                <w:sz w:val="22"/>
                <w:szCs w:val="22"/>
              </w:rPr>
            </w:pPr>
          </w:p>
          <w:p w14:paraId="1BDF6BFC" w14:textId="664EB118" w:rsidR="00897D70" w:rsidRPr="005A1002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 Narrow"/>
                <w:color w:val="auto"/>
                <w:sz w:val="22"/>
                <w:szCs w:val="22"/>
              </w:rPr>
              <w:t xml:space="preserve">Name </w:t>
            </w: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______________________________</w:t>
            </w:r>
          </w:p>
        </w:tc>
      </w:tr>
    </w:tbl>
    <w:p w14:paraId="109914AB" w14:textId="1FFA9E65" w:rsidR="005A1002" w:rsidRDefault="005A1002" w:rsidP="005A1002">
      <w:pPr>
        <w:pStyle w:val="Default"/>
        <w:tabs>
          <w:tab w:val="left" w:pos="2235"/>
        </w:tabs>
        <w:ind w:right="-207"/>
      </w:pPr>
    </w:p>
    <w:p w14:paraId="36C4FF90" w14:textId="77B908F2" w:rsidR="008D5F5E" w:rsidRPr="008D5F5E" w:rsidRDefault="000E334E" w:rsidP="008D5F5E">
      <w:pPr>
        <w:pStyle w:val="Default"/>
        <w:tabs>
          <w:tab w:val="left" w:pos="1134"/>
        </w:tabs>
        <w:ind w:right="-207"/>
        <w:rPr>
          <w:rFonts w:ascii="Calibri" w:hAnsi="Calibri" w:cs="Arial"/>
          <w:color w:val="auto"/>
          <w:sz w:val="28"/>
          <w:szCs w:val="28"/>
        </w:rPr>
      </w:pPr>
      <w:r w:rsidRPr="005A1002">
        <w:br w:type="page"/>
      </w:r>
      <w:r w:rsidR="008D5F5E" w:rsidRPr="008D5F5E">
        <w:rPr>
          <w:rFonts w:ascii="Calibri" w:hAnsi="Calibri" w:cs="Arial"/>
          <w:color w:val="auto"/>
          <w:sz w:val="28"/>
          <w:szCs w:val="28"/>
        </w:rPr>
        <w:lastRenderedPageBreak/>
        <w:t xml:space="preserve">The following were elected as </w:t>
      </w:r>
      <w:r w:rsidR="008D5F5E" w:rsidRPr="008D5F5E">
        <w:rPr>
          <w:rFonts w:ascii="Calibri" w:hAnsi="Calibri" w:cs="Arial"/>
          <w:b/>
          <w:bCs/>
          <w:color w:val="auto"/>
          <w:sz w:val="28"/>
          <w:szCs w:val="28"/>
        </w:rPr>
        <w:t>Lay Members of the Parochial Church Council</w:t>
      </w:r>
      <w:r w:rsidR="008D5F5E"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41"/>
        <w:gridCol w:w="4797"/>
      </w:tblGrid>
      <w:tr w:rsidR="008D5F5E" w:rsidRPr="008D5F5E" w14:paraId="59825950" w14:textId="77777777" w:rsidTr="008D5F5E">
        <w:trPr>
          <w:trHeight w:val="680"/>
        </w:trPr>
        <w:tc>
          <w:tcPr>
            <w:tcW w:w="4951" w:type="dxa"/>
          </w:tcPr>
          <w:p w14:paraId="3E8D1B0B" w14:textId="77777777" w:rsidR="000D4494" w:rsidRPr="000E334E" w:rsidRDefault="000D4494" w:rsidP="000D4494">
            <w:pPr>
              <w:rPr>
                <w:rFonts w:ascii="Calibri" w:hAnsi="Calibri" w:cs="Calibri"/>
                <w:i/>
                <w:sz w:val="22"/>
                <w:szCs w:val="22"/>
              </w:rPr>
            </w:pPr>
            <w:r w:rsidRPr="000E334E">
              <w:rPr>
                <w:rFonts w:ascii="Calibri" w:hAnsi="Calibri" w:cs="Calibri"/>
                <w:i/>
                <w:sz w:val="22"/>
                <w:szCs w:val="22"/>
              </w:rPr>
              <w:t>Please tick any co-opted members</w:t>
            </w:r>
          </w:p>
          <w:p w14:paraId="465345C5" w14:textId="342FE18D" w:rsidR="008D5F5E" w:rsidRPr="008D5F5E" w:rsidRDefault="00552CBA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45952" behindDoc="0" locked="0" layoutInCell="1" allowOverlap="1" wp14:anchorId="0CE802DE" wp14:editId="112ADB68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21590" r="13970" b="20320"/>
                      <wp:wrapNone/>
                      <wp:docPr id="2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3D6299A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E802DE" id="_x0000_s1047" type="#_x0000_t202" style="position:absolute;margin-left:200.45pt;margin-top:8.8pt;width:11.9pt;height:12.45pt;z-index:251645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" strokeweight="2pt">
                      <v:textbox>
                        <w:txbxContent>
                          <w:p w14:paraId="73D6299A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3A86911" w14:textId="1CFB7213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 w:rsidR="003A1D95"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6ED36420" w14:textId="77777777" w:rsidR="000D4494" w:rsidRDefault="000D4494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EB50D3F" w14:textId="4CCE62F4" w:rsidR="008D5F5E" w:rsidRPr="008D5F5E" w:rsidRDefault="00552CBA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46976" behindDoc="0" locked="0" layoutInCell="1" allowOverlap="1" wp14:anchorId="3BC2C7A1" wp14:editId="3023144C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5875" r="13970" b="16510"/>
                      <wp:wrapNone/>
                      <wp:docPr id="2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4F329E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C2C7A1" id="_x0000_s1048" type="#_x0000_t202" style="position:absolute;margin-left:201.9pt;margin-top:8.35pt;width:11.9pt;height:12.45pt;z-index: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" strokeweight="2pt">
                      <v:textbox>
                        <w:txbxContent>
                          <w:p w14:paraId="764F329E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2C9F9D6" w14:textId="727973D9" w:rsidR="008D5F5E" w:rsidRPr="008D5F5E" w:rsidRDefault="008D5F5E" w:rsidP="0008744B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05837106" w14:textId="77777777" w:rsidTr="008D5F5E">
        <w:trPr>
          <w:trHeight w:val="680"/>
        </w:trPr>
        <w:tc>
          <w:tcPr>
            <w:tcW w:w="4951" w:type="dxa"/>
          </w:tcPr>
          <w:p w14:paraId="78A93258" w14:textId="7F1FE936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48000" behindDoc="0" locked="0" layoutInCell="1" allowOverlap="1" wp14:anchorId="3A71422E" wp14:editId="14D9B5CB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9685" r="13970" b="12700"/>
                      <wp:wrapNone/>
                      <wp:docPr id="2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EC8451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71422E" id="_x0000_s1049" type="#_x0000_t202" style="position:absolute;margin-left:200.45pt;margin-top:8.8pt;width:11.9pt;height:12.45pt;z-index: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" strokeweight="2pt">
                      <v:textbox>
                        <w:txbxContent>
                          <w:p w14:paraId="12EC8451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DFD4379" w14:textId="7554037D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481222D7" w14:textId="14867C45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49024" behindDoc="0" locked="0" layoutInCell="1" allowOverlap="1" wp14:anchorId="2604BE9F" wp14:editId="5842C4D8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3970" r="13970" b="18415"/>
                      <wp:wrapNone/>
                      <wp:docPr id="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2665D3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04BE9F" id="_x0000_s1050" type="#_x0000_t202" style="position:absolute;margin-left:201.9pt;margin-top:8.35pt;width:11.9pt;height:12.45pt;z-index: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" strokeweight="2pt">
                      <v:textbox>
                        <w:txbxContent>
                          <w:p w14:paraId="192665D3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ACF808C" w14:textId="47390B75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5C6E74B9" w14:textId="77777777" w:rsidTr="008D5F5E">
        <w:trPr>
          <w:trHeight w:val="680"/>
        </w:trPr>
        <w:tc>
          <w:tcPr>
            <w:tcW w:w="4951" w:type="dxa"/>
          </w:tcPr>
          <w:p w14:paraId="1E93B7E4" w14:textId="5F3EE631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0048" behindDoc="0" locked="0" layoutInCell="1" allowOverlap="1" wp14:anchorId="1F11A06C" wp14:editId="2714AD08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3335" r="13970" b="19050"/>
                      <wp:wrapNone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472C91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11A06C" id="_x0000_s1051" type="#_x0000_t202" style="position:absolute;margin-left:200.45pt;margin-top:8.8pt;width:11.9pt;height:12.45pt;z-index: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" strokeweight="2pt">
                      <v:textbox>
                        <w:txbxContent>
                          <w:p w14:paraId="02472C91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4026EF6" w14:textId="3316C247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0C6791A3" w14:textId="221C0D84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1072" behindDoc="0" locked="0" layoutInCell="1" allowOverlap="1" wp14:anchorId="02440DBB" wp14:editId="240655F3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7145" r="13970" b="15240"/>
                      <wp:wrapNone/>
                      <wp:docPr id="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E41938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440DBB" id="_x0000_s1052" type="#_x0000_t202" style="position:absolute;margin-left:201.9pt;margin-top:8.35pt;width:11.9pt;height:12.45pt;z-index: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" strokeweight="2pt">
                      <v:textbox>
                        <w:txbxContent>
                          <w:p w14:paraId="3DE41938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C4ACB84" w14:textId="08DB7938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147D016C" w14:textId="77777777" w:rsidTr="008D5F5E">
        <w:trPr>
          <w:trHeight w:val="680"/>
        </w:trPr>
        <w:tc>
          <w:tcPr>
            <w:tcW w:w="4951" w:type="dxa"/>
          </w:tcPr>
          <w:p w14:paraId="1480BB18" w14:textId="45DCCBA2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2096" behindDoc="0" locked="0" layoutInCell="1" allowOverlap="1" wp14:anchorId="07CF5EC8" wp14:editId="1A04D144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6510" r="13970" b="15875"/>
                      <wp:wrapNone/>
                      <wp:docPr id="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3E3BBA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F5EC8" id="_x0000_s1053" type="#_x0000_t202" style="position:absolute;margin-left:200.45pt;margin-top:8.8pt;width:11.9pt;height:12.45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" strokeweight="2pt">
                      <v:textbox>
                        <w:txbxContent>
                          <w:p w14:paraId="3F3E3BBA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996520D" w14:textId="4F6A1A1E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06D67765" w14:textId="16B9AABE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3120" behindDoc="0" locked="0" layoutInCell="1" allowOverlap="1" wp14:anchorId="3973D9B4" wp14:editId="766EE0F9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20320" r="13970" b="21590"/>
                      <wp:wrapNone/>
                      <wp:docPr id="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AC0017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73D9B4" id="_x0000_s1054" type="#_x0000_t202" style="position:absolute;margin-left:201.9pt;margin-top:8.35pt;width:11.9pt;height:12.45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" strokeweight="2pt">
                      <v:textbox>
                        <w:txbxContent>
                          <w:p w14:paraId="24AC0017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CAF19C8" w14:textId="0EDB29B3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0728CEBB" w14:textId="77777777" w:rsidTr="008D5F5E">
        <w:trPr>
          <w:trHeight w:val="680"/>
        </w:trPr>
        <w:tc>
          <w:tcPr>
            <w:tcW w:w="4951" w:type="dxa"/>
          </w:tcPr>
          <w:p w14:paraId="1AAC5824" w14:textId="4E692666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4144" behindDoc="0" locked="0" layoutInCell="1" allowOverlap="1" wp14:anchorId="2C739DF5" wp14:editId="263B5CF0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9685" r="13970" b="22225"/>
                      <wp:wrapNone/>
                      <wp:docPr id="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FDAFB8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739DF5" id="_x0000_s1055" type="#_x0000_t202" style="position:absolute;margin-left:200.45pt;margin-top:8.8pt;width:11.9pt;height:12.4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" strokeweight="2pt">
                      <v:textbox>
                        <w:txbxContent>
                          <w:p w14:paraId="21FDAFB8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0BE10A1" w14:textId="3478CAD0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7690C920" w14:textId="5CEFA9B2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5168" behindDoc="0" locked="0" layoutInCell="1" allowOverlap="1" wp14:anchorId="6A7F86CF" wp14:editId="6C9CF854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3970" r="13970" b="18415"/>
                      <wp:wrapNone/>
                      <wp:docPr id="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FB6627D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7F86CF" id="_x0000_s1056" type="#_x0000_t202" style="position:absolute;margin-left:201.9pt;margin-top:8.35pt;width:11.9pt;height:12.4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" strokeweight="2pt">
                      <v:textbox>
                        <w:txbxContent>
                          <w:p w14:paraId="7FB6627D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B80CC42" w14:textId="3BB44C2D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40126957" w14:textId="77777777" w:rsidTr="008D5F5E">
        <w:trPr>
          <w:trHeight w:val="680"/>
        </w:trPr>
        <w:tc>
          <w:tcPr>
            <w:tcW w:w="4951" w:type="dxa"/>
          </w:tcPr>
          <w:p w14:paraId="438F8BBD" w14:textId="73629BD9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6192" behindDoc="0" locked="0" layoutInCell="1" allowOverlap="1" wp14:anchorId="3963A5FD" wp14:editId="30602470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3335" r="13970" b="19050"/>
                      <wp:wrapNone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33602D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63A5FD" id="_x0000_s1057" type="#_x0000_t202" style="position:absolute;margin-left:200.45pt;margin-top:8.8pt;width:11.9pt;height:12.4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" strokeweight="2pt">
                      <v:textbox>
                        <w:txbxContent>
                          <w:p w14:paraId="3833602D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4F0A727" w14:textId="19096635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4F4966AC" w14:textId="15451A90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7216" behindDoc="0" locked="0" layoutInCell="1" allowOverlap="1" wp14:anchorId="3EE3BF3D" wp14:editId="0BBAB882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7145" r="13970" b="15240"/>
                      <wp:wrapNone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6601B5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E3BF3D" id="_x0000_s1058" type="#_x0000_t202" style="position:absolute;margin-left:201.9pt;margin-top:8.35pt;width:11.9pt;height:12.4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" strokeweight="2pt">
                      <v:textbox>
                        <w:txbxContent>
                          <w:p w14:paraId="076601B5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DF4B6B7" w14:textId="6B767D5D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248E8FA7" w14:textId="77777777" w:rsidTr="000E334E">
        <w:trPr>
          <w:trHeight w:val="680"/>
        </w:trPr>
        <w:tc>
          <w:tcPr>
            <w:tcW w:w="4951" w:type="dxa"/>
          </w:tcPr>
          <w:p w14:paraId="1D6006CC" w14:textId="750E76EB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422C6951" wp14:editId="17C82A61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6510" r="13970" b="15875"/>
                      <wp:wrapNone/>
                      <wp:docPr id="1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621A32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2C6951" id="_x0000_s1059" type="#_x0000_t202" style="position:absolute;margin-left:200.45pt;margin-top:8.8pt;width:11.9pt;height:12.4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" strokeweight="2pt">
                      <v:textbox>
                        <w:txbxContent>
                          <w:p w14:paraId="41621A32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7F191EF" w14:textId="18A2AE29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59783EC9" w14:textId="1A5ECF76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D12051" wp14:editId="6C79DEA2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20320" r="13970" b="21590"/>
                      <wp:wrapNone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8B0516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D12051" id="_x0000_s1060" type="#_x0000_t202" style="position:absolute;margin-left:201.9pt;margin-top:8.35pt;width:11.9pt;height:12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" strokeweight="2pt">
                      <v:textbox>
                        <w:txbxContent>
                          <w:p w14:paraId="218B0516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50D915D" w14:textId="21C3B153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11296941" w14:textId="77777777" w:rsidTr="000E334E">
        <w:trPr>
          <w:trHeight w:val="680"/>
        </w:trPr>
        <w:tc>
          <w:tcPr>
            <w:tcW w:w="4951" w:type="dxa"/>
          </w:tcPr>
          <w:p w14:paraId="0C29BEAE" w14:textId="70F72FB3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3DD19FBD" wp14:editId="483D4119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9685" r="13970" b="22225"/>
                      <wp:wrapNone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FEB679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D19FBD" id="_x0000_s1061" type="#_x0000_t202" style="position:absolute;margin-left:200.45pt;margin-top:8.8pt;width:11.9pt;height:12.4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" strokeweight="2pt">
                      <v:textbox>
                        <w:txbxContent>
                          <w:p w14:paraId="06FEB679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884D7DA" w14:textId="3400297F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5B599A57" w14:textId="50AE54B2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2DE9E71C" wp14:editId="47F9AEA9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3970" r="13970" b="18415"/>
                      <wp:wrapNone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F0CA84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E9E71C" id="_x0000_s1062" type="#_x0000_t202" style="position:absolute;margin-left:201.9pt;margin-top:8.35pt;width:11.9pt;height:12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" strokeweight="2pt">
                      <v:textbox>
                        <w:txbxContent>
                          <w:p w14:paraId="5BF0CA84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782D4C6" w14:textId="5BD1FC2A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1BCC28E2" w14:textId="77777777" w:rsidTr="000E334E">
        <w:trPr>
          <w:trHeight w:val="680"/>
        </w:trPr>
        <w:tc>
          <w:tcPr>
            <w:tcW w:w="4951" w:type="dxa"/>
          </w:tcPr>
          <w:p w14:paraId="7CB7945D" w14:textId="2F61A529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0153E1A9" wp14:editId="086F42C8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3335" r="13970" b="19050"/>
                      <wp:wrapNone/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6FDC2D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53E1A9" id="_x0000_s1063" type="#_x0000_t202" style="position:absolute;margin-left:200.45pt;margin-top:8.8pt;width:11.9pt;height:12.4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" strokeweight="2pt">
                      <v:textbox>
                        <w:txbxContent>
                          <w:p w14:paraId="786FDC2D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9C3A501" w14:textId="0544B55F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519DDC85" w14:textId="4AF6291A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0A04C4A0" wp14:editId="1142CE6F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7145" r="13970" b="15240"/>
                      <wp:wrapNone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801A7A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04C4A0" id="_x0000_s1064" type="#_x0000_t202" style="position:absolute;margin-left:201.9pt;margin-top:8.35pt;width:11.9pt;height:12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" strokeweight="2pt">
                      <v:textbox>
                        <w:txbxContent>
                          <w:p w14:paraId="25801A7A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021CD42" w14:textId="2197E8FD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4DE00C31" w14:textId="77777777" w:rsidTr="000E334E">
        <w:trPr>
          <w:trHeight w:val="680"/>
        </w:trPr>
        <w:tc>
          <w:tcPr>
            <w:tcW w:w="4951" w:type="dxa"/>
          </w:tcPr>
          <w:p w14:paraId="024919A8" w14:textId="5CA98775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73F7D263" wp14:editId="2E99C865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6510" r="13970" b="15875"/>
                      <wp:wrapNone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52274F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F7D263" id="_x0000_s1065" type="#_x0000_t202" style="position:absolute;margin-left:200.45pt;margin-top:8.8pt;width:11.9pt;height:12.4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" strokeweight="2pt">
                      <v:textbox>
                        <w:txbxContent>
                          <w:p w14:paraId="7B52274F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969F44F" w14:textId="37EEB4E2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00CE4FF9" w14:textId="4BFCCC61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054F2860" wp14:editId="785E129B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20320" r="13970" b="21590"/>
                      <wp:wrapNone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2AC252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4F2860" id="_x0000_s1066" type="#_x0000_t202" style="position:absolute;margin-left:201.9pt;margin-top:8.35pt;width:11.9pt;height:12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" strokeweight="2pt">
                      <v:textbox>
                        <w:txbxContent>
                          <w:p w14:paraId="372AC252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5DEC2B3" w14:textId="2D0B325D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7F2E9C64" w14:textId="77777777" w:rsidTr="000E334E">
        <w:trPr>
          <w:trHeight w:val="680"/>
        </w:trPr>
        <w:tc>
          <w:tcPr>
            <w:tcW w:w="4951" w:type="dxa"/>
          </w:tcPr>
          <w:p w14:paraId="27409DDC" w14:textId="0F291996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48CCA53E" wp14:editId="274B4F2C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9685" r="13970" b="12700"/>
                      <wp:wrapNone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D53739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CCA53E" id="_x0000_s1067" type="#_x0000_t202" style="position:absolute;margin-left:200.45pt;margin-top:8.8pt;width:11.9pt;height:12.4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" strokeweight="2pt">
                      <v:textbox>
                        <w:txbxContent>
                          <w:p w14:paraId="4BD53739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4F4C448" w14:textId="5B9E24DB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6D1AE34F" w14:textId="6DB2AAE1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6DEC2877" wp14:editId="5CFCEA3A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3970" r="13970" b="18415"/>
                      <wp:wrapNone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D7CFB9E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EC2877" id="_x0000_s1068" type="#_x0000_t202" style="position:absolute;margin-left:201.9pt;margin-top:8.35pt;width:11.9pt;height:12.4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" strokeweight="2pt">
                      <v:textbox>
                        <w:txbxContent>
                          <w:p w14:paraId="1D7CFB9E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B8F2FEE" w14:textId="02345771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0E334E" w:rsidRPr="008D5F5E" w14:paraId="77B2F955" w14:textId="77777777" w:rsidTr="000E334E">
        <w:trPr>
          <w:trHeight w:val="680"/>
        </w:trPr>
        <w:tc>
          <w:tcPr>
            <w:tcW w:w="4951" w:type="dxa"/>
          </w:tcPr>
          <w:p w14:paraId="3A32ADDA" w14:textId="4F543554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17D9617B" wp14:editId="310CB3A3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111760</wp:posOffset>
                      </wp:positionV>
                      <wp:extent cx="151130" cy="158115"/>
                      <wp:effectExtent l="15875" t="13335" r="13970" b="1905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A4B890" w14:textId="77777777" w:rsidR="000E334E" w:rsidRDefault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D9617B" id="_x0000_s1069" type="#_x0000_t202" style="position:absolute;margin-left:200.45pt;margin-top:8.8pt;width:11.9pt;height:12.4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" strokeweight="2pt">
                      <v:textbox>
                        <w:txbxContent>
                          <w:p w14:paraId="11A4B890" w14:textId="77777777" w:rsidR="000E334E" w:rsidRDefault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544520C" w14:textId="5CF8CED5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  <w:r>
              <w:rPr>
                <w:rFonts w:ascii="Calibri" w:hAnsi="Calibri" w:cs="Arial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903" w:type="dxa"/>
          </w:tcPr>
          <w:p w14:paraId="690C65A2" w14:textId="0029163A" w:rsidR="000E334E" w:rsidRPr="008D5F5E" w:rsidRDefault="00552CBA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hAnsi="Calibri" w:cs="Arial"/>
                <w:noProof/>
                <w:color w:val="auto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097D7617" wp14:editId="346ACC36">
                      <wp:simplePos x="0" y="0"/>
                      <wp:positionH relativeFrom="column">
                        <wp:posOffset>2564130</wp:posOffset>
                      </wp:positionH>
                      <wp:positionV relativeFrom="paragraph">
                        <wp:posOffset>106045</wp:posOffset>
                      </wp:positionV>
                      <wp:extent cx="151130" cy="158115"/>
                      <wp:effectExtent l="15875" t="17145" r="13970" b="1524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1130" cy="158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2F7935" w14:textId="77777777" w:rsidR="000E334E" w:rsidRDefault="000E334E" w:rsidP="000E334E">
                                  <w:r>
                                    <w:t>rab your reader’s attention with a great quote from the document or use this space to emphasize a key point. To place this text box anywhere on the page, just drag it.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7D7617" id="_x0000_s1070" type="#_x0000_t202" style="position:absolute;margin-left:201.9pt;margin-top:8.35pt;width:11.9pt;height:12.4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" strokeweight="2pt">
                      <v:textbox>
                        <w:txbxContent>
                          <w:p w14:paraId="4E2F7935" w14:textId="77777777" w:rsidR="000E334E" w:rsidRDefault="000E334E" w:rsidP="000E334E">
                            <w:proofErr w:type="spellStart"/>
                            <w:r>
                              <w:t>rab</w:t>
                            </w:r>
                            <w:proofErr w:type="spellEnd"/>
                            <w:r>
                              <w:t xml:space="preserve">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BA3D870" w14:textId="5023A316" w:rsidR="000E334E" w:rsidRPr="008D5F5E" w:rsidRDefault="000E334E" w:rsidP="000E334E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</w:tbl>
    <w:p w14:paraId="25E9CE62" w14:textId="10670FB9" w:rsidR="006526D1" w:rsidRPr="00897D70" w:rsidRDefault="008D5F5E" w:rsidP="008D5F5E">
      <w:pPr>
        <w:rPr>
          <w:rFonts w:asciiTheme="minorHAnsi" w:hAnsiTheme="minorHAnsi" w:cstheme="minorHAnsi"/>
          <w:sz w:val="22"/>
          <w:szCs w:val="22"/>
        </w:rPr>
      </w:pPr>
      <w:r w:rsidRPr="008D5F5E">
        <w:t xml:space="preserve"> </w:t>
      </w:r>
    </w:p>
    <w:p w14:paraId="159F4E49" w14:textId="77777777" w:rsidR="006526D1" w:rsidRPr="006526D1" w:rsidRDefault="006526D1" w:rsidP="006526D1">
      <w:pPr>
        <w:pStyle w:val="Default"/>
        <w:tabs>
          <w:tab w:val="left" w:pos="1134"/>
        </w:tabs>
        <w:rPr>
          <w:rFonts w:ascii="Calibri" w:hAnsi="Calibri" w:cs="Arial"/>
          <w:b/>
          <w:bCs/>
          <w:color w:val="auto"/>
          <w:sz w:val="28"/>
          <w:szCs w:val="28"/>
        </w:rPr>
      </w:pPr>
      <w:r w:rsidRPr="008D5F5E">
        <w:rPr>
          <w:rFonts w:ascii="Calibri" w:hAnsi="Calibri" w:cs="Arial"/>
          <w:color w:val="auto"/>
          <w:sz w:val="28"/>
          <w:szCs w:val="28"/>
        </w:rPr>
        <w:t xml:space="preserve">The following </w:t>
      </w:r>
      <w:r>
        <w:rPr>
          <w:rFonts w:ascii="Calibri" w:hAnsi="Calibri" w:cs="Arial"/>
          <w:color w:val="auto"/>
          <w:sz w:val="28"/>
          <w:szCs w:val="28"/>
        </w:rPr>
        <w:t xml:space="preserve">members </w:t>
      </w:r>
      <w:r w:rsidRPr="006526D1">
        <w:rPr>
          <w:rFonts w:ascii="Calibri" w:hAnsi="Calibri" w:cs="Arial"/>
          <w:b/>
          <w:color w:val="auto"/>
          <w:sz w:val="28"/>
          <w:szCs w:val="28"/>
        </w:rPr>
        <w:t>stood down from office/</w:t>
      </w:r>
      <w:r w:rsidRPr="006526D1">
        <w:rPr>
          <w:rFonts w:ascii="Calibri" w:hAnsi="Calibri" w:cs="Arial"/>
          <w:b/>
          <w:bCs/>
          <w:color w:val="auto"/>
          <w:sz w:val="28"/>
          <w:szCs w:val="28"/>
        </w:rPr>
        <w:t>the</w:t>
      </w:r>
      <w:r w:rsidRPr="008D5F5E">
        <w:rPr>
          <w:rFonts w:ascii="Calibri" w:hAnsi="Calibri" w:cs="Arial"/>
          <w:b/>
          <w:bCs/>
          <w:color w:val="auto"/>
          <w:sz w:val="28"/>
          <w:szCs w:val="28"/>
        </w:rPr>
        <w:t xml:space="preserve"> Parochial Church Council</w:t>
      </w:r>
      <w:r w:rsidRPr="008D5F5E">
        <w:rPr>
          <w:rFonts w:ascii="Calibri" w:hAnsi="Calibri" w:cs="Arial"/>
          <w:color w:val="auto"/>
          <w:sz w:val="28"/>
          <w:szCs w:val="28"/>
        </w:rPr>
        <w:t>: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4841"/>
        <w:gridCol w:w="4797"/>
      </w:tblGrid>
      <w:tr w:rsidR="006526D1" w:rsidRPr="008D5F5E" w14:paraId="3852730B" w14:textId="77777777" w:rsidTr="006526D1">
        <w:trPr>
          <w:trHeight w:val="680"/>
        </w:trPr>
        <w:tc>
          <w:tcPr>
            <w:tcW w:w="4951" w:type="dxa"/>
          </w:tcPr>
          <w:p w14:paraId="1B8B0157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EBF30A3" w14:textId="385E3EB3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47B9A260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37970974" w14:textId="560D6593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6526D1" w:rsidRPr="008D5F5E" w14:paraId="63C8D484" w14:textId="77777777" w:rsidTr="006526D1">
        <w:trPr>
          <w:trHeight w:val="680"/>
        </w:trPr>
        <w:tc>
          <w:tcPr>
            <w:tcW w:w="4951" w:type="dxa"/>
          </w:tcPr>
          <w:p w14:paraId="4E1446E9" w14:textId="758F4B24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7AF13148" w14:textId="12981E0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11FC92CB" w14:textId="77777777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21981E22" w14:textId="5AFE91A4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  <w:tr w:rsidR="006526D1" w:rsidRPr="008D5F5E" w14:paraId="43CB47F4" w14:textId="77777777" w:rsidTr="006526D1">
        <w:trPr>
          <w:trHeight w:val="680"/>
        </w:trPr>
        <w:tc>
          <w:tcPr>
            <w:tcW w:w="4951" w:type="dxa"/>
          </w:tcPr>
          <w:p w14:paraId="2A8DC7D0" w14:textId="2A622FC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1C3733B5" w14:textId="70C52445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  <w:tc>
          <w:tcPr>
            <w:tcW w:w="4903" w:type="dxa"/>
          </w:tcPr>
          <w:p w14:paraId="0CC762A0" w14:textId="46B7E9CC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</w:p>
          <w:p w14:paraId="581F4C9F" w14:textId="7326273A" w:rsidR="006526D1" w:rsidRPr="008D5F5E" w:rsidRDefault="006526D1" w:rsidP="006526D1">
            <w:pPr>
              <w:pStyle w:val="Default"/>
              <w:tabs>
                <w:tab w:val="left" w:pos="1134"/>
              </w:tabs>
              <w:rPr>
                <w:rFonts w:ascii="Calibri" w:hAnsi="Calibri" w:cs="Arial"/>
                <w:color w:val="auto"/>
                <w:sz w:val="22"/>
                <w:szCs w:val="22"/>
              </w:rPr>
            </w:pPr>
            <w:r w:rsidRPr="008D5F5E">
              <w:rPr>
                <w:rFonts w:ascii="Calibri" w:hAnsi="Calibri" w:cs="Arial"/>
                <w:color w:val="auto"/>
                <w:sz w:val="22"/>
                <w:szCs w:val="22"/>
              </w:rPr>
              <w:t>Name ______________________________</w:t>
            </w:r>
          </w:p>
        </w:tc>
      </w:tr>
    </w:tbl>
    <w:p w14:paraId="68942D76" w14:textId="677D3D9A" w:rsidR="000E334E" w:rsidRDefault="00A87769" w:rsidP="000E334E">
      <w:pPr>
        <w:rPr>
          <w:rFonts w:ascii="Calibri" w:hAnsi="Calibri" w:cs="Calibri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83F211A" wp14:editId="78067515">
                <wp:simplePos x="0" y="0"/>
                <wp:positionH relativeFrom="column">
                  <wp:posOffset>5705475</wp:posOffset>
                </wp:positionH>
                <wp:positionV relativeFrom="paragraph">
                  <wp:posOffset>172085</wp:posOffset>
                </wp:positionV>
                <wp:extent cx="151130" cy="158115"/>
                <wp:effectExtent l="15875" t="13335" r="13970" b="1905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" cy="158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9E86D" w14:textId="77777777" w:rsidR="00A87769" w:rsidRDefault="00A87769" w:rsidP="00A87769">
                            <w:r>
                              <w:t>rab your reader’s attention with a great quote from the document or use this space to emphasize a key point. To place this text box anywhere on the page, just drag it.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F211A" id="_x0000_s1071" type="#_x0000_t202" style="position:absolute;margin-left:449.25pt;margin-top:13.55pt;width:11.9pt;height:12.4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" strokeweight="2pt">
                <v:textbox>
                  <w:txbxContent>
                    <w:p w14:paraId="1BE9E86D" w14:textId="77777777" w:rsidR="00A87769" w:rsidRDefault="00A87769" w:rsidP="00A87769">
                      <w:proofErr w:type="spellStart"/>
                      <w:r>
                        <w:t>rab</w:t>
                      </w:r>
                      <w:proofErr w:type="spellEnd"/>
                      <w:r>
                        <w:t xml:space="preserve"> your reader’s attention with a great quote from the document or use this space to emphasize a key point. To place this text box anywhere on the page, just drag it.]</w:t>
                      </w:r>
                    </w:p>
                  </w:txbxContent>
                </v:textbox>
              </v:shape>
            </w:pict>
          </mc:Fallback>
        </mc:AlternateContent>
      </w:r>
    </w:p>
    <w:p w14:paraId="17A0EF32" w14:textId="62A01A80" w:rsidR="000E334E" w:rsidRPr="00A87769" w:rsidRDefault="000E334E" w:rsidP="000E334E">
      <w:pPr>
        <w:rPr>
          <w:rFonts w:ascii="Calibri" w:hAnsi="Calibri" w:cs="Calibri"/>
          <w:i/>
          <w:sz w:val="18"/>
          <w:szCs w:val="18"/>
        </w:rPr>
      </w:pPr>
      <w:r w:rsidRPr="00A87769">
        <w:rPr>
          <w:rFonts w:ascii="Calibri" w:hAnsi="Calibri" w:cs="Calibri"/>
          <w:i/>
          <w:sz w:val="18"/>
          <w:szCs w:val="18"/>
        </w:rPr>
        <w:t>Please a</w:t>
      </w:r>
      <w:r w:rsidR="00AC50F8" w:rsidRPr="00A87769">
        <w:rPr>
          <w:rFonts w:ascii="Calibri" w:hAnsi="Calibri" w:cs="Calibri"/>
          <w:i/>
          <w:sz w:val="18"/>
          <w:szCs w:val="18"/>
        </w:rPr>
        <w:t xml:space="preserve">ttach </w:t>
      </w:r>
      <w:r w:rsidRPr="00A87769">
        <w:rPr>
          <w:rFonts w:ascii="Calibri" w:hAnsi="Calibri" w:cs="Calibri"/>
          <w:i/>
          <w:sz w:val="18"/>
          <w:szCs w:val="18"/>
        </w:rPr>
        <w:t xml:space="preserve">any additional names or notes </w:t>
      </w:r>
      <w:r w:rsidR="00AC50F8" w:rsidRPr="00A87769">
        <w:rPr>
          <w:rFonts w:ascii="Calibri" w:hAnsi="Calibri" w:cs="Calibri"/>
          <w:i/>
          <w:sz w:val="18"/>
          <w:szCs w:val="18"/>
        </w:rPr>
        <w:t>to a separate sheet</w:t>
      </w:r>
      <w:r w:rsidR="00A87769" w:rsidRPr="00A87769">
        <w:rPr>
          <w:rFonts w:ascii="Calibri" w:hAnsi="Calibri" w:cs="Calibri"/>
          <w:i/>
          <w:sz w:val="18"/>
          <w:szCs w:val="18"/>
        </w:rPr>
        <w:t xml:space="preserve"> and tick this box to confirm additional papers included </w:t>
      </w:r>
    </w:p>
    <w:p w14:paraId="14051726" w14:textId="77777777" w:rsidR="006526D1" w:rsidRPr="003A1D95" w:rsidRDefault="006526D1" w:rsidP="008D5F5E">
      <w:pPr>
        <w:rPr>
          <w:rFonts w:ascii="Calibri" w:hAnsi="Calibri" w:cs="Calibri"/>
          <w:sz w:val="22"/>
          <w:szCs w:val="22"/>
        </w:rPr>
      </w:pPr>
    </w:p>
    <w:p w14:paraId="364BBCBF" w14:textId="04916B60" w:rsidR="00380009" w:rsidRDefault="006526D1" w:rsidP="008D5F5E">
      <w:pPr>
        <w:rPr>
          <w:rFonts w:ascii="Calibri" w:hAnsi="Calibri" w:cs="Calibri"/>
          <w:b/>
          <w:sz w:val="28"/>
          <w:szCs w:val="28"/>
        </w:rPr>
      </w:pPr>
      <w:r w:rsidRPr="003A1D95">
        <w:rPr>
          <w:rFonts w:ascii="Calibri" w:hAnsi="Calibri" w:cs="Calibri"/>
          <w:b/>
          <w:sz w:val="28"/>
          <w:szCs w:val="28"/>
        </w:rPr>
        <w:t xml:space="preserve">Please return a copy of this completed form </w:t>
      </w:r>
      <w:r w:rsidR="00380009" w:rsidRPr="003A1D95">
        <w:rPr>
          <w:rFonts w:ascii="Calibri" w:hAnsi="Calibri" w:cs="Calibri"/>
          <w:b/>
          <w:sz w:val="28"/>
          <w:szCs w:val="28"/>
        </w:rPr>
        <w:t xml:space="preserve">as soon as possible and no later than the deadline of </w:t>
      </w:r>
      <w:r w:rsidR="00293E8F">
        <w:rPr>
          <w:rFonts w:ascii="Calibri" w:hAnsi="Calibri" w:cs="Calibri"/>
          <w:b/>
          <w:sz w:val="28"/>
          <w:szCs w:val="28"/>
          <w:u w:val="single"/>
        </w:rPr>
        <w:t>28</w:t>
      </w:r>
      <w:r w:rsidR="00380009" w:rsidRPr="0012175B">
        <w:rPr>
          <w:rFonts w:ascii="Calibri" w:hAnsi="Calibri" w:cs="Calibri"/>
          <w:b/>
          <w:sz w:val="28"/>
          <w:szCs w:val="28"/>
          <w:u w:val="single"/>
        </w:rPr>
        <w:t xml:space="preserve"> Ju</w:t>
      </w:r>
      <w:r w:rsidR="00293E8F">
        <w:rPr>
          <w:rFonts w:ascii="Calibri" w:hAnsi="Calibri" w:cs="Calibri"/>
          <w:b/>
          <w:sz w:val="28"/>
          <w:szCs w:val="28"/>
          <w:u w:val="single"/>
        </w:rPr>
        <w:t>ly</w:t>
      </w:r>
      <w:r w:rsidR="00380009" w:rsidRPr="0012175B">
        <w:rPr>
          <w:rFonts w:ascii="Calibri" w:hAnsi="Calibri" w:cs="Calibri"/>
          <w:b/>
          <w:sz w:val="28"/>
          <w:szCs w:val="28"/>
          <w:u w:val="single"/>
        </w:rPr>
        <w:t xml:space="preserve"> 202</w:t>
      </w:r>
      <w:r w:rsidR="005A1002">
        <w:rPr>
          <w:rFonts w:ascii="Calibri" w:hAnsi="Calibri" w:cs="Calibri"/>
          <w:b/>
          <w:sz w:val="28"/>
          <w:szCs w:val="28"/>
          <w:u w:val="single"/>
        </w:rPr>
        <w:t>1</w:t>
      </w:r>
      <w:r w:rsidR="00380009">
        <w:rPr>
          <w:rFonts w:ascii="Calibri" w:hAnsi="Calibri" w:cs="Calibri"/>
          <w:b/>
          <w:sz w:val="28"/>
          <w:szCs w:val="28"/>
        </w:rPr>
        <w:t xml:space="preserve"> </w:t>
      </w:r>
      <w:r w:rsidRPr="003A1D95">
        <w:rPr>
          <w:rFonts w:ascii="Calibri" w:hAnsi="Calibri" w:cs="Calibri"/>
          <w:b/>
          <w:sz w:val="28"/>
          <w:szCs w:val="28"/>
        </w:rPr>
        <w:t>to</w:t>
      </w:r>
      <w:r w:rsidR="00380009">
        <w:rPr>
          <w:rFonts w:ascii="Calibri" w:hAnsi="Calibri" w:cs="Calibri"/>
          <w:b/>
          <w:sz w:val="28"/>
          <w:szCs w:val="28"/>
        </w:rPr>
        <w:t>:</w:t>
      </w:r>
    </w:p>
    <w:p w14:paraId="2255D94F" w14:textId="5CEAC9C7" w:rsidR="006526D1" w:rsidRPr="003A1D95" w:rsidRDefault="006526D1" w:rsidP="008D5F5E">
      <w:pPr>
        <w:rPr>
          <w:rFonts w:ascii="Calibri" w:hAnsi="Calibri" w:cs="Calibri"/>
          <w:b/>
          <w:sz w:val="28"/>
          <w:szCs w:val="28"/>
        </w:rPr>
      </w:pPr>
      <w:r w:rsidRPr="003A1D95">
        <w:rPr>
          <w:rFonts w:ascii="Calibri" w:hAnsi="Calibri" w:cs="Calibri"/>
          <w:b/>
          <w:sz w:val="28"/>
          <w:szCs w:val="28"/>
        </w:rPr>
        <w:t>Enquiries, Church House Derby, Full Street</w:t>
      </w:r>
      <w:r w:rsidR="003A1D95" w:rsidRPr="003A1D95">
        <w:rPr>
          <w:rFonts w:ascii="Calibri" w:hAnsi="Calibri" w:cs="Calibri"/>
          <w:b/>
          <w:sz w:val="28"/>
          <w:szCs w:val="28"/>
        </w:rPr>
        <w:t xml:space="preserve">, Derby, DE1 3DR </w:t>
      </w:r>
      <w:r w:rsidR="003A1D95" w:rsidRPr="006C052F">
        <w:rPr>
          <w:rFonts w:ascii="Calibri" w:hAnsi="Calibri" w:cs="Calibri"/>
          <w:b/>
          <w:i/>
          <w:iCs/>
          <w:sz w:val="28"/>
          <w:szCs w:val="28"/>
        </w:rPr>
        <w:t>or email to</w:t>
      </w:r>
      <w:r w:rsidR="003A1D95" w:rsidRPr="003A1D95">
        <w:rPr>
          <w:rFonts w:ascii="Calibri" w:hAnsi="Calibri" w:cs="Calibri"/>
          <w:b/>
          <w:sz w:val="28"/>
          <w:szCs w:val="28"/>
        </w:rPr>
        <w:t xml:space="preserve"> </w:t>
      </w:r>
      <w:hyperlink r:id="rId12" w:history="1">
        <w:r w:rsidR="003A1D95" w:rsidRPr="003A1D95">
          <w:rPr>
            <w:rStyle w:val="Hyperlink"/>
            <w:rFonts w:ascii="Calibri" w:hAnsi="Calibri" w:cs="Calibri"/>
            <w:b/>
            <w:sz w:val="28"/>
            <w:szCs w:val="28"/>
          </w:rPr>
          <w:t>enquiries@derby.anglican.org</w:t>
        </w:r>
      </w:hyperlink>
      <w:r w:rsidR="003A1D95" w:rsidRPr="003A1D95">
        <w:rPr>
          <w:rFonts w:ascii="Calibri" w:hAnsi="Calibri" w:cs="Calibri"/>
          <w:b/>
          <w:sz w:val="28"/>
          <w:szCs w:val="28"/>
        </w:rPr>
        <w:t xml:space="preserve"> </w:t>
      </w:r>
    </w:p>
    <w:p w14:paraId="527E70A2" w14:textId="77777777" w:rsidR="003A1D95" w:rsidRPr="003A1D95" w:rsidRDefault="003A1D95" w:rsidP="000D4494">
      <w:pPr>
        <w:jc w:val="right"/>
        <w:rPr>
          <w:rFonts w:ascii="Calibri" w:hAnsi="Calibri" w:cs="Calibri"/>
          <w:b/>
          <w:sz w:val="28"/>
          <w:szCs w:val="28"/>
        </w:rPr>
      </w:pPr>
    </w:p>
    <w:p w14:paraId="57B3D4E3" w14:textId="068FE32A" w:rsidR="003A1D95" w:rsidRPr="003A1D95" w:rsidRDefault="003A1D95" w:rsidP="008D5F5E">
      <w:pPr>
        <w:rPr>
          <w:rFonts w:ascii="Calibri" w:hAnsi="Calibri" w:cs="Calibri"/>
          <w:b/>
          <w:sz w:val="28"/>
          <w:szCs w:val="28"/>
        </w:rPr>
      </w:pPr>
      <w:r w:rsidRPr="003A1D95">
        <w:rPr>
          <w:rFonts w:ascii="Calibri" w:hAnsi="Calibri" w:cs="Calibri"/>
          <w:b/>
          <w:sz w:val="28"/>
          <w:szCs w:val="28"/>
        </w:rPr>
        <w:t xml:space="preserve">Please note a Diocese of Derby GDPR form must be completed </w:t>
      </w:r>
      <w:r w:rsidR="0054577A">
        <w:rPr>
          <w:rFonts w:ascii="Calibri" w:hAnsi="Calibri" w:cs="Calibri"/>
          <w:b/>
          <w:sz w:val="28"/>
          <w:szCs w:val="28"/>
        </w:rPr>
        <w:t xml:space="preserve">by </w:t>
      </w:r>
      <w:r w:rsidR="0054577A" w:rsidRPr="0012175B">
        <w:rPr>
          <w:rFonts w:ascii="Calibri" w:hAnsi="Calibri" w:cs="Calibri"/>
          <w:b/>
          <w:sz w:val="28"/>
          <w:szCs w:val="28"/>
        </w:rPr>
        <w:t xml:space="preserve">every </w:t>
      </w:r>
      <w:r w:rsidR="0054577A" w:rsidRPr="0012175B">
        <w:rPr>
          <w:rFonts w:ascii="Calibri" w:hAnsi="Calibri" w:cs="Calibri"/>
          <w:b/>
          <w:sz w:val="28"/>
          <w:szCs w:val="28"/>
          <w:u w:val="single"/>
        </w:rPr>
        <w:t>new</w:t>
      </w:r>
      <w:r w:rsidR="0054577A" w:rsidRPr="003A1D95">
        <w:rPr>
          <w:rFonts w:ascii="Calibri" w:hAnsi="Calibri" w:cs="Calibri"/>
          <w:b/>
          <w:sz w:val="28"/>
          <w:szCs w:val="28"/>
        </w:rPr>
        <w:t xml:space="preserve"> </w:t>
      </w:r>
      <w:r w:rsidR="0054577A">
        <w:rPr>
          <w:rFonts w:ascii="Calibri" w:hAnsi="Calibri" w:cs="Calibri"/>
          <w:b/>
          <w:sz w:val="28"/>
          <w:szCs w:val="28"/>
        </w:rPr>
        <w:t>elected</w:t>
      </w:r>
      <w:r w:rsidR="0054577A" w:rsidRPr="003A1D95">
        <w:rPr>
          <w:rFonts w:ascii="Calibri" w:hAnsi="Calibri" w:cs="Calibri"/>
          <w:b/>
          <w:sz w:val="28"/>
          <w:szCs w:val="28"/>
        </w:rPr>
        <w:t xml:space="preserve"> member</w:t>
      </w:r>
      <w:r w:rsidR="00A362B3">
        <w:rPr>
          <w:rFonts w:ascii="Calibri" w:hAnsi="Calibri" w:cs="Calibri"/>
          <w:b/>
          <w:sz w:val="22"/>
          <w:szCs w:val="22"/>
        </w:rPr>
        <w:t xml:space="preserve"> </w:t>
      </w:r>
      <w:r w:rsidR="00A362B3" w:rsidRPr="000F2882">
        <w:rPr>
          <w:rFonts w:ascii="Calibri" w:hAnsi="Calibri" w:cs="Calibri"/>
          <w:b/>
          <w:sz w:val="28"/>
          <w:szCs w:val="28"/>
          <w:u w:val="single"/>
        </w:rPr>
        <w:t>or</w:t>
      </w:r>
      <w:r w:rsidR="00A362B3">
        <w:rPr>
          <w:rFonts w:ascii="Calibri" w:hAnsi="Calibri" w:cs="Calibri"/>
          <w:b/>
          <w:sz w:val="28"/>
          <w:szCs w:val="28"/>
        </w:rPr>
        <w:t xml:space="preserve"> any members whose details have changed since th</w:t>
      </w:r>
      <w:r w:rsidR="00A30E4B">
        <w:rPr>
          <w:rFonts w:ascii="Calibri" w:hAnsi="Calibri" w:cs="Calibri"/>
          <w:b/>
          <w:sz w:val="28"/>
          <w:szCs w:val="28"/>
        </w:rPr>
        <w:t>eir election</w:t>
      </w:r>
      <w:r w:rsidR="00C5135C" w:rsidRPr="003A1D95">
        <w:rPr>
          <w:rFonts w:ascii="Calibri" w:hAnsi="Calibri" w:cs="Calibri"/>
          <w:b/>
          <w:sz w:val="22"/>
          <w:szCs w:val="22"/>
        </w:rPr>
        <w:t>*</w:t>
      </w:r>
      <w:r w:rsidR="00C5135C">
        <w:rPr>
          <w:rFonts w:ascii="Calibri" w:hAnsi="Calibri" w:cs="Calibri"/>
          <w:b/>
          <w:sz w:val="22"/>
          <w:szCs w:val="22"/>
        </w:rPr>
        <w:t>.</w:t>
      </w:r>
    </w:p>
    <w:p w14:paraId="3B8C3EB9" w14:textId="77777777" w:rsidR="000E334E" w:rsidRDefault="000E334E" w:rsidP="003A1D95">
      <w:pPr>
        <w:rPr>
          <w:rFonts w:ascii="Calibri" w:hAnsi="Calibri" w:cs="Calibri"/>
          <w:b/>
          <w:sz w:val="22"/>
          <w:szCs w:val="22"/>
        </w:rPr>
      </w:pPr>
    </w:p>
    <w:p w14:paraId="0E4F226A" w14:textId="77777777" w:rsidR="003A1D95" w:rsidRPr="003A1D95" w:rsidRDefault="003A1D95" w:rsidP="003A1D95">
      <w:pPr>
        <w:rPr>
          <w:rFonts w:ascii="Calibri" w:hAnsi="Calibri" w:cs="Calibri"/>
          <w:b/>
          <w:sz w:val="22"/>
          <w:szCs w:val="22"/>
        </w:rPr>
      </w:pPr>
      <w:r w:rsidRPr="003A1D95">
        <w:rPr>
          <w:rFonts w:ascii="Calibri" w:hAnsi="Calibri" w:cs="Calibri"/>
          <w:b/>
          <w:sz w:val="22"/>
          <w:szCs w:val="22"/>
        </w:rPr>
        <w:t xml:space="preserve">* GDPR forms are not </w:t>
      </w:r>
      <w:r w:rsidR="000D4494">
        <w:rPr>
          <w:rFonts w:ascii="Calibri" w:hAnsi="Calibri" w:cs="Calibri"/>
          <w:b/>
          <w:sz w:val="22"/>
          <w:szCs w:val="22"/>
        </w:rPr>
        <w:t>needed by the Diocese of Derby</w:t>
      </w:r>
      <w:r w:rsidRPr="003A1D95">
        <w:rPr>
          <w:rFonts w:ascii="Calibri" w:hAnsi="Calibri" w:cs="Calibri"/>
          <w:b/>
          <w:sz w:val="22"/>
          <w:szCs w:val="22"/>
        </w:rPr>
        <w:t xml:space="preserve"> for Lay members of the PCC. </w:t>
      </w:r>
    </w:p>
    <w:sectPr w:rsidR="003A1D95" w:rsidRPr="003A1D95" w:rsidSect="005A1002">
      <w:footerReference w:type="default" r:id="rId13"/>
      <w:pgSz w:w="11906" w:h="16838"/>
      <w:pgMar w:top="426" w:right="1077" w:bottom="55" w:left="1191" w:header="624" w:footer="2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67911" w14:textId="77777777" w:rsidR="00D05671" w:rsidRDefault="00D05671">
      <w:r>
        <w:separator/>
      </w:r>
    </w:p>
  </w:endnote>
  <w:endnote w:type="continuationSeparator" w:id="0">
    <w:p w14:paraId="4A600912" w14:textId="77777777" w:rsidR="00D05671" w:rsidRDefault="00D056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  <w:color w:val="808080" w:themeColor="background1" w:themeShade="80"/>
        <w:sz w:val="18"/>
        <w:szCs w:val="18"/>
      </w:rPr>
      <w:id w:val="-181485787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color w:val="808080" w:themeColor="background1" w:themeShade="80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C731D1" w14:textId="3FE9ED2B" w:rsidR="00906158" w:rsidRDefault="00906158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0D4494">
              <w:rPr>
                <w:rFonts w:ascii="Calibri" w:hAnsi="Calibri" w:cs="Calibri"/>
                <w:color w:val="808080"/>
                <w:sz w:val="20"/>
                <w:szCs w:val="20"/>
              </w:rPr>
              <w:t>APCM Election Results 20</w:t>
            </w:r>
            <w:r>
              <w:rPr>
                <w:rFonts w:ascii="Calibri" w:hAnsi="Calibri" w:cs="Calibri"/>
                <w:color w:val="808080"/>
                <w:sz w:val="20"/>
                <w:szCs w:val="20"/>
              </w:rPr>
              <w:t>2</w:t>
            </w:r>
            <w:r w:rsidR="005A1002">
              <w:rPr>
                <w:rFonts w:ascii="Calibri" w:hAnsi="Calibri" w:cs="Calibri"/>
                <w:color w:val="808080"/>
                <w:sz w:val="20"/>
                <w:szCs w:val="20"/>
              </w:rPr>
              <w:t>1</w:t>
            </w:r>
            <w:r>
              <w:rPr>
                <w:rFonts w:ascii="Calibri" w:hAnsi="Calibri" w:cs="Calibri"/>
                <w:color w:val="808080"/>
                <w:sz w:val="20"/>
                <w:szCs w:val="20"/>
              </w:rPr>
              <w:t>_Version 1</w:t>
            </w:r>
          </w:p>
          <w:p w14:paraId="7ECEC762" w14:textId="1A21CE2C" w:rsidR="00906158" w:rsidRPr="000D4494" w:rsidRDefault="00906158" w:rsidP="00906158">
            <w:pPr>
              <w:pStyle w:val="Footer"/>
              <w:rPr>
                <w:rFonts w:ascii="Calibri" w:hAnsi="Calibri" w:cs="Calibri"/>
                <w:color w:val="808080"/>
                <w:sz w:val="20"/>
                <w:szCs w:val="20"/>
              </w:rPr>
            </w:pPr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Download </w:t>
            </w:r>
            <w:r w:rsidR="00CA254F">
              <w:rPr>
                <w:rFonts w:ascii="Calibri" w:hAnsi="Calibri" w:cs="Calibri"/>
                <w:color w:val="808080"/>
                <w:sz w:val="20"/>
                <w:szCs w:val="20"/>
              </w:rPr>
              <w:t xml:space="preserve">this form and GDPR form </w:t>
            </w:r>
            <w:r w:rsidRPr="00600286">
              <w:rPr>
                <w:rFonts w:ascii="Calibri" w:hAnsi="Calibri" w:cs="Calibri"/>
                <w:color w:val="808080"/>
                <w:sz w:val="20"/>
                <w:szCs w:val="20"/>
              </w:rPr>
              <w:t>from: www.derby.anglican.org/en/church-admin/resources-for-secretaries.html</w:t>
            </w:r>
          </w:p>
          <w:p w14:paraId="634521D7" w14:textId="214A6D40" w:rsidR="000D4494" w:rsidRPr="00906158" w:rsidRDefault="00130DD7" w:rsidP="00906158">
            <w:pPr>
              <w:pStyle w:val="Footer"/>
              <w:jc w:val="right"/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</w:pP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Page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PAGE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906158">
              <w:rPr>
                <w:rFonts w:asciiTheme="minorHAnsi" w:hAnsiTheme="minorHAnsi" w:cstheme="minorHAnsi"/>
                <w:color w:val="808080" w:themeColor="background1" w:themeShade="80"/>
                <w:sz w:val="18"/>
                <w:szCs w:val="18"/>
              </w:rPr>
              <w:t xml:space="preserve"> of 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instrText xml:space="preserve"> NUMPAGES  </w:instrTex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906158">
              <w:rPr>
                <w:rFonts w:asciiTheme="minorHAnsi" w:hAnsiTheme="minorHAnsi" w:cstheme="minorHAnsi"/>
                <w:b/>
                <w:bCs/>
                <w:noProof/>
                <w:color w:val="808080" w:themeColor="background1" w:themeShade="80"/>
                <w:sz w:val="18"/>
                <w:szCs w:val="18"/>
              </w:rPr>
              <w:t>2</w:t>
            </w:r>
            <w:r w:rsidRPr="00906158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1B2C3" w14:textId="77777777" w:rsidR="00D05671" w:rsidRDefault="00D05671">
      <w:r>
        <w:separator/>
      </w:r>
    </w:p>
  </w:footnote>
  <w:footnote w:type="continuationSeparator" w:id="0">
    <w:p w14:paraId="68ACDF17" w14:textId="77777777" w:rsidR="00D05671" w:rsidRDefault="00D056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1485"/>
    <w:multiLevelType w:val="hybridMultilevel"/>
    <w:tmpl w:val="BD2E40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2100DA"/>
    <w:multiLevelType w:val="hybridMultilevel"/>
    <w:tmpl w:val="243A15FA"/>
    <w:lvl w:ilvl="0" w:tplc="88F254A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NzIxNjQyNrE0MTdW0lEKTi0uzszPAykwqgUA4UDiKSwAAAA="/>
  </w:docVars>
  <w:rsids>
    <w:rsidRoot w:val="00943C73"/>
    <w:rsid w:val="0000108C"/>
    <w:rsid w:val="00055230"/>
    <w:rsid w:val="0008744B"/>
    <w:rsid w:val="000B204E"/>
    <w:rsid w:val="000D4494"/>
    <w:rsid w:val="000E334E"/>
    <w:rsid w:val="000F2882"/>
    <w:rsid w:val="000F6721"/>
    <w:rsid w:val="0012175B"/>
    <w:rsid w:val="0012729F"/>
    <w:rsid w:val="00130DD7"/>
    <w:rsid w:val="00147BFC"/>
    <w:rsid w:val="001D372F"/>
    <w:rsid w:val="001E36C1"/>
    <w:rsid w:val="00223A36"/>
    <w:rsid w:val="0028289B"/>
    <w:rsid w:val="00293E8F"/>
    <w:rsid w:val="00307655"/>
    <w:rsid w:val="00344B6F"/>
    <w:rsid w:val="00357F80"/>
    <w:rsid w:val="00380009"/>
    <w:rsid w:val="003A1D95"/>
    <w:rsid w:val="003B6C53"/>
    <w:rsid w:val="00403BE4"/>
    <w:rsid w:val="004726D9"/>
    <w:rsid w:val="00531E32"/>
    <w:rsid w:val="0054577A"/>
    <w:rsid w:val="00552CBA"/>
    <w:rsid w:val="005555A4"/>
    <w:rsid w:val="005A1002"/>
    <w:rsid w:val="005D5879"/>
    <w:rsid w:val="005E06D7"/>
    <w:rsid w:val="005E2CC4"/>
    <w:rsid w:val="00600286"/>
    <w:rsid w:val="006526D1"/>
    <w:rsid w:val="00661ABD"/>
    <w:rsid w:val="006B1913"/>
    <w:rsid w:val="006C052F"/>
    <w:rsid w:val="00726225"/>
    <w:rsid w:val="00745DDE"/>
    <w:rsid w:val="00897D70"/>
    <w:rsid w:val="008D5F5E"/>
    <w:rsid w:val="00906158"/>
    <w:rsid w:val="00932801"/>
    <w:rsid w:val="00943C73"/>
    <w:rsid w:val="009626DD"/>
    <w:rsid w:val="00A30E4B"/>
    <w:rsid w:val="00A362B3"/>
    <w:rsid w:val="00A87769"/>
    <w:rsid w:val="00AC16E4"/>
    <w:rsid w:val="00AC50F8"/>
    <w:rsid w:val="00B40911"/>
    <w:rsid w:val="00B71217"/>
    <w:rsid w:val="00BC6D37"/>
    <w:rsid w:val="00BD68EE"/>
    <w:rsid w:val="00BE1CF3"/>
    <w:rsid w:val="00BF1B92"/>
    <w:rsid w:val="00BF3005"/>
    <w:rsid w:val="00C01F07"/>
    <w:rsid w:val="00C5135C"/>
    <w:rsid w:val="00CA254F"/>
    <w:rsid w:val="00CA7D9B"/>
    <w:rsid w:val="00CB1DC0"/>
    <w:rsid w:val="00CF5CE5"/>
    <w:rsid w:val="00D03D0C"/>
    <w:rsid w:val="00D05671"/>
    <w:rsid w:val="00D252E9"/>
    <w:rsid w:val="00D63FF9"/>
    <w:rsid w:val="00DA23F0"/>
    <w:rsid w:val="00F61BE5"/>
    <w:rsid w:val="00FB6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291D40"/>
  <w15:chartTrackingRefBased/>
  <w15:docId w15:val="{3B38B173-911B-43AF-9935-4F5AE1B67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5F5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2622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26225"/>
    <w:pPr>
      <w:tabs>
        <w:tab w:val="center" w:pos="4153"/>
        <w:tab w:val="right" w:pos="8306"/>
      </w:tabs>
    </w:pPr>
  </w:style>
  <w:style w:type="paragraph" w:customStyle="1" w:styleId="Default">
    <w:name w:val="Default"/>
    <w:rsid w:val="00943C73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  <w:lang w:val="en-US" w:eastAsia="en-US"/>
    </w:rPr>
  </w:style>
  <w:style w:type="paragraph" w:customStyle="1" w:styleId="CM3">
    <w:name w:val="CM3"/>
    <w:basedOn w:val="Default"/>
    <w:next w:val="Default"/>
    <w:rsid w:val="00943C73"/>
    <w:pPr>
      <w:spacing w:line="220" w:lineRule="atLeast"/>
    </w:pPr>
    <w:rPr>
      <w:color w:val="auto"/>
    </w:rPr>
  </w:style>
  <w:style w:type="character" w:styleId="Hyperlink">
    <w:name w:val="Hyperlink"/>
    <w:rsid w:val="003A1D9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A1D9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0D4494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nquiries@derby.anglican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3F2D1ED601F34DB06EB3EB7D020497" ma:contentTypeVersion="13" ma:contentTypeDescription="Create a new document." ma:contentTypeScope="" ma:versionID="c6a9d4e58008fc121cd1bc308e9eaeaf">
  <xsd:schema xmlns:xsd="http://www.w3.org/2001/XMLSchema" xmlns:xs="http://www.w3.org/2001/XMLSchema" xmlns:p="http://schemas.microsoft.com/office/2006/metadata/properties" xmlns:ns3="8d4f3f9b-0211-4bc8-b4e0-c704114b8ff8" xmlns:ns4="5c33f382-f06f-42e8-8dbd-ba5646f1ad24" targetNamespace="http://schemas.microsoft.com/office/2006/metadata/properties" ma:root="true" ma:fieldsID="8b10e26fb83c1541e03e7562bbbb6b4e" ns3:_="" ns4:_="">
    <xsd:import namespace="8d4f3f9b-0211-4bc8-b4e0-c704114b8ff8"/>
    <xsd:import namespace="5c33f382-f06f-42e8-8dbd-ba5646f1ad2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4f3f9b-0211-4bc8-b4e0-c704114b8f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3f382-f06f-42e8-8dbd-ba5646f1ad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B64B66-A1CE-4DA3-B400-8BD1112D39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C76C9BC-EB1F-4DFB-AF28-C80BC504AC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10ECC9-CA4D-429A-B5CB-3D1AF0A11E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4f3f9b-0211-4bc8-b4e0-c704114b8ff8"/>
    <ds:schemaRef ds:uri="5c33f382-f06f-42e8-8dbd-ba5646f1a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8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reston</Company>
  <LinksUpToDate>false</LinksUpToDate>
  <CharactersWithSpaces>3603</CharactersWithSpaces>
  <SharedDoc>false</SharedDoc>
  <HLinks>
    <vt:vector size="6" baseType="variant">
      <vt:variant>
        <vt:i4>3670095</vt:i4>
      </vt:variant>
      <vt:variant>
        <vt:i4>0</vt:i4>
      </vt:variant>
      <vt:variant>
        <vt:i4>0</vt:i4>
      </vt:variant>
      <vt:variant>
        <vt:i4>5</vt:i4>
      </vt:variant>
      <vt:variant>
        <vt:lpwstr>mailto:enquiries@derby.anglic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hn Preston</dc:creator>
  <cp:keywords/>
  <dc:description/>
  <cp:lastModifiedBy>Sian Kellogg</cp:lastModifiedBy>
  <cp:revision>3</cp:revision>
  <cp:lastPrinted>2020-01-30T09:27:00Z</cp:lastPrinted>
  <dcterms:created xsi:type="dcterms:W3CDTF">2021-04-21T16:20:00Z</dcterms:created>
  <dcterms:modified xsi:type="dcterms:W3CDTF">2021-04-21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3F2D1ED601F34DB06EB3EB7D020497</vt:lpwstr>
  </property>
</Properties>
</file>